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E12D7" w14:textId="474FD7E1" w:rsidR="5A25FDB4" w:rsidRDefault="000E2DFD" w:rsidP="5A25FDB4">
      <w:pPr>
        <w:jc w:val="center"/>
        <w:rPr>
          <w:b/>
          <w:bCs/>
        </w:rPr>
      </w:pPr>
      <w:r w:rsidRPr="00BC2C00">
        <w:rPr>
          <w:b/>
          <w:bCs/>
        </w:rPr>
        <w:t>Yasi</w:t>
      </w:r>
      <w:r w:rsidR="5A25FDB4" w:rsidRPr="00BC2C00">
        <w:rPr>
          <w:b/>
          <w:bCs/>
        </w:rPr>
        <w:t xml:space="preserve"> </w:t>
      </w:r>
      <w:proofErr w:type="spellStart"/>
      <w:r w:rsidR="5A25FDB4" w:rsidRPr="00BC2C00">
        <w:rPr>
          <w:b/>
          <w:bCs/>
        </w:rPr>
        <w:t>Ghalamzan</w:t>
      </w:r>
      <w:proofErr w:type="spellEnd"/>
    </w:p>
    <w:p w14:paraId="5D19A023" w14:textId="77777777" w:rsidR="003E61DE" w:rsidRPr="00BC2C00" w:rsidRDefault="003E61DE" w:rsidP="5A25FDB4">
      <w:pPr>
        <w:jc w:val="center"/>
        <w:rPr>
          <w:b/>
          <w:bCs/>
        </w:rPr>
      </w:pPr>
    </w:p>
    <w:p w14:paraId="5502EDE3" w14:textId="1691C868" w:rsidR="5A25FDB4" w:rsidRPr="00BC2C00" w:rsidRDefault="5A25FDB4" w:rsidP="000E2DFD">
      <w:pPr>
        <w:spacing w:line="220" w:lineRule="exact"/>
        <w:jc w:val="center"/>
      </w:pPr>
      <w:r w:rsidRPr="00BC2C00">
        <w:t xml:space="preserve">Phone: (419) 280-3847, Email: </w:t>
      </w:r>
      <w:hyperlink r:id="rId7" w:history="1">
        <w:r w:rsidR="000E2DFD" w:rsidRPr="00BC2C00">
          <w:rPr>
            <w:rStyle w:val="Hyperlink"/>
          </w:rPr>
          <w:t>yasighalamzan@gmail.com</w:t>
        </w:r>
      </w:hyperlink>
    </w:p>
    <w:p w14:paraId="00EEC2DD" w14:textId="77777777" w:rsidR="00CC08A3" w:rsidRPr="008A0972" w:rsidRDefault="00CC08A3" w:rsidP="004D1FC3">
      <w:pPr>
        <w:spacing w:line="220" w:lineRule="exact"/>
        <w:jc w:val="center"/>
        <w:rPr>
          <w:sz w:val="22"/>
          <w:szCs w:val="22"/>
        </w:rPr>
      </w:pPr>
    </w:p>
    <w:p w14:paraId="362D86F1" w14:textId="3B249830" w:rsidR="00F466F5" w:rsidRPr="008A0972" w:rsidRDefault="5A25FDB4" w:rsidP="007E45C7">
      <w:pPr>
        <w:pStyle w:val="ListParagraph"/>
        <w:numPr>
          <w:ilvl w:val="0"/>
          <w:numId w:val="33"/>
        </w:numPr>
        <w:autoSpaceDE w:val="0"/>
        <w:autoSpaceDN w:val="0"/>
        <w:adjustRightInd w:val="0"/>
        <w:ind w:left="360"/>
        <w:rPr>
          <w:sz w:val="22"/>
          <w:szCs w:val="22"/>
        </w:rPr>
      </w:pPr>
      <w:r w:rsidRPr="008A0972">
        <w:rPr>
          <w:sz w:val="22"/>
          <w:szCs w:val="22"/>
        </w:rPr>
        <w:t>Skilled Data Scien</w:t>
      </w:r>
      <w:r w:rsidR="00A36DBD" w:rsidRPr="008A0972">
        <w:rPr>
          <w:sz w:val="22"/>
          <w:szCs w:val="22"/>
        </w:rPr>
        <w:t>tist with 3 years of experience in</w:t>
      </w:r>
      <w:r w:rsidRPr="008A0972">
        <w:rPr>
          <w:sz w:val="22"/>
          <w:szCs w:val="22"/>
        </w:rPr>
        <w:t xml:space="preserve"> executing data-driven solutions. Experienced at </w:t>
      </w:r>
      <w:r w:rsidR="007E45C7">
        <w:rPr>
          <w:sz w:val="22"/>
          <w:szCs w:val="22"/>
        </w:rPr>
        <w:t>developing</w:t>
      </w:r>
      <w:r w:rsidRPr="008A0972">
        <w:rPr>
          <w:sz w:val="22"/>
          <w:szCs w:val="22"/>
        </w:rPr>
        <w:t xml:space="preserve"> </w:t>
      </w:r>
      <w:r w:rsidR="00A36DBD" w:rsidRPr="008A0972">
        <w:rPr>
          <w:sz w:val="22"/>
          <w:szCs w:val="22"/>
        </w:rPr>
        <w:t>machine learning</w:t>
      </w:r>
      <w:r w:rsidRPr="008A0972">
        <w:rPr>
          <w:sz w:val="22"/>
          <w:szCs w:val="22"/>
        </w:rPr>
        <w:t xml:space="preserve"> models</w:t>
      </w:r>
      <w:r w:rsidR="007E45C7">
        <w:rPr>
          <w:sz w:val="22"/>
          <w:szCs w:val="22"/>
        </w:rPr>
        <w:t xml:space="preserve"> </w:t>
      </w:r>
      <w:r w:rsidRPr="008A0972">
        <w:rPr>
          <w:sz w:val="22"/>
          <w:szCs w:val="22"/>
        </w:rPr>
        <w:t xml:space="preserve">and analyzing data to deliver insights and implement action-oriented solutions to complex business problems. </w:t>
      </w:r>
    </w:p>
    <w:p w14:paraId="1483BF63" w14:textId="3B2150E8" w:rsidR="008E777A" w:rsidRPr="001435BF" w:rsidRDefault="5A25FDB4" w:rsidP="009A095C">
      <w:pPr>
        <w:pStyle w:val="ListParagraph"/>
        <w:numPr>
          <w:ilvl w:val="0"/>
          <w:numId w:val="33"/>
        </w:numPr>
        <w:autoSpaceDE w:val="0"/>
        <w:autoSpaceDN w:val="0"/>
        <w:adjustRightInd w:val="0"/>
        <w:ind w:left="360"/>
        <w:rPr>
          <w:sz w:val="22"/>
          <w:szCs w:val="22"/>
        </w:rPr>
      </w:pPr>
      <w:r w:rsidRPr="001435BF">
        <w:rPr>
          <w:sz w:val="22"/>
          <w:szCs w:val="22"/>
        </w:rPr>
        <w:t xml:space="preserve">Proficient in </w:t>
      </w:r>
      <w:r w:rsidR="008E777A" w:rsidRPr="001435BF">
        <w:rPr>
          <w:sz w:val="22"/>
          <w:szCs w:val="22"/>
        </w:rPr>
        <w:t xml:space="preserve">Python </w:t>
      </w:r>
      <w:r w:rsidR="00060DB2" w:rsidRPr="001435BF">
        <w:rPr>
          <w:sz w:val="22"/>
          <w:szCs w:val="22"/>
        </w:rPr>
        <w:t xml:space="preserve">and Machine Learning </w:t>
      </w:r>
      <w:r w:rsidR="008E777A" w:rsidRPr="001435BF">
        <w:rPr>
          <w:sz w:val="22"/>
          <w:szCs w:val="22"/>
        </w:rPr>
        <w:t xml:space="preserve">to analyze data, visualize data, and develop </w:t>
      </w:r>
      <w:r w:rsidR="00060DB2" w:rsidRPr="001435BF">
        <w:rPr>
          <w:sz w:val="22"/>
          <w:szCs w:val="22"/>
        </w:rPr>
        <w:t xml:space="preserve">advanced </w:t>
      </w:r>
      <w:r w:rsidR="008E777A" w:rsidRPr="001435BF">
        <w:rPr>
          <w:sz w:val="22"/>
          <w:szCs w:val="22"/>
        </w:rPr>
        <w:t xml:space="preserve">machine learning </w:t>
      </w:r>
      <w:r w:rsidR="008C29A2" w:rsidRPr="001435BF">
        <w:rPr>
          <w:sz w:val="22"/>
          <w:szCs w:val="22"/>
        </w:rPr>
        <w:t>models</w:t>
      </w:r>
      <w:r w:rsidR="00060DB2" w:rsidRPr="001435BF">
        <w:rPr>
          <w:sz w:val="22"/>
          <w:szCs w:val="22"/>
        </w:rPr>
        <w:t xml:space="preserve"> </w:t>
      </w:r>
      <w:r w:rsidR="009A095C" w:rsidRPr="001435BF">
        <w:rPr>
          <w:sz w:val="22"/>
          <w:szCs w:val="22"/>
        </w:rPr>
        <w:t xml:space="preserve">(e.g. </w:t>
      </w:r>
      <w:r w:rsidR="00060DB2" w:rsidRPr="001435BF">
        <w:rPr>
          <w:sz w:val="22"/>
          <w:szCs w:val="22"/>
        </w:rPr>
        <w:t xml:space="preserve">Regression, SVM, Random Forest and </w:t>
      </w:r>
      <w:proofErr w:type="spellStart"/>
      <w:r w:rsidR="00060DB2" w:rsidRPr="001435BF">
        <w:rPr>
          <w:sz w:val="22"/>
          <w:szCs w:val="22"/>
        </w:rPr>
        <w:t>XGBoost</w:t>
      </w:r>
      <w:proofErr w:type="spellEnd"/>
      <w:r w:rsidR="009A095C" w:rsidRPr="001435BF">
        <w:rPr>
          <w:sz w:val="22"/>
          <w:szCs w:val="22"/>
        </w:rPr>
        <w:t>)</w:t>
      </w:r>
      <w:r w:rsidR="008E777A" w:rsidRPr="001435BF">
        <w:rPr>
          <w:sz w:val="22"/>
          <w:szCs w:val="22"/>
        </w:rPr>
        <w:t xml:space="preserve"> using different libraries </w:t>
      </w:r>
      <w:r w:rsidR="009A095C" w:rsidRPr="001435BF">
        <w:rPr>
          <w:sz w:val="22"/>
          <w:szCs w:val="22"/>
        </w:rPr>
        <w:t xml:space="preserve">(e.g. </w:t>
      </w:r>
      <w:r w:rsidR="008E777A" w:rsidRPr="001435BF">
        <w:rPr>
          <w:sz w:val="22"/>
          <w:szCs w:val="22"/>
        </w:rPr>
        <w:t xml:space="preserve">Pandas, </w:t>
      </w:r>
      <w:proofErr w:type="spellStart"/>
      <w:r w:rsidR="008E777A" w:rsidRPr="001435BF">
        <w:rPr>
          <w:sz w:val="22"/>
          <w:szCs w:val="22"/>
        </w:rPr>
        <w:t>Scikit</w:t>
      </w:r>
      <w:proofErr w:type="spellEnd"/>
      <w:r w:rsidR="008E777A" w:rsidRPr="001435BF">
        <w:rPr>
          <w:sz w:val="22"/>
          <w:szCs w:val="22"/>
        </w:rPr>
        <w:t xml:space="preserve">-learn, </w:t>
      </w:r>
      <w:proofErr w:type="spellStart"/>
      <w:r w:rsidR="008E777A" w:rsidRPr="001435BF">
        <w:rPr>
          <w:sz w:val="22"/>
          <w:szCs w:val="22"/>
        </w:rPr>
        <w:t>XGBoost</w:t>
      </w:r>
      <w:proofErr w:type="spellEnd"/>
      <w:r w:rsidR="008E777A" w:rsidRPr="001435BF">
        <w:rPr>
          <w:sz w:val="22"/>
          <w:szCs w:val="22"/>
        </w:rPr>
        <w:t>, Num</w:t>
      </w:r>
      <w:r w:rsidR="00C649E7" w:rsidRPr="001435BF">
        <w:rPr>
          <w:sz w:val="22"/>
          <w:szCs w:val="22"/>
        </w:rPr>
        <w:t>Py,</w:t>
      </w:r>
      <w:r w:rsidR="009A095C" w:rsidRPr="001435BF">
        <w:rPr>
          <w:sz w:val="22"/>
          <w:szCs w:val="22"/>
        </w:rPr>
        <w:t xml:space="preserve"> SciPy, Matplotlib, and Seaborn)</w:t>
      </w:r>
      <w:r w:rsidR="003E61DE">
        <w:rPr>
          <w:sz w:val="22"/>
          <w:szCs w:val="22"/>
        </w:rPr>
        <w:t>.</w:t>
      </w:r>
    </w:p>
    <w:p w14:paraId="4950A1DB" w14:textId="319BE4CC" w:rsidR="00060DB2" w:rsidRDefault="00060DB2" w:rsidP="00060DB2">
      <w:pPr>
        <w:autoSpaceDE w:val="0"/>
        <w:autoSpaceDN w:val="0"/>
        <w:adjustRightInd w:val="0"/>
        <w:rPr>
          <w:sz w:val="22"/>
          <w:szCs w:val="22"/>
        </w:rPr>
      </w:pPr>
    </w:p>
    <w:p w14:paraId="0FCA3F06" w14:textId="77777777" w:rsidR="00E65921" w:rsidRPr="00BC2C00" w:rsidRDefault="00E65921" w:rsidP="00E65921">
      <w:pPr>
        <w:spacing w:after="60" w:line="220" w:lineRule="exact"/>
        <w:ind w:right="90"/>
        <w:jc w:val="center"/>
      </w:pPr>
      <w:r w:rsidRPr="00BC2C00">
        <w:rPr>
          <w:b/>
          <w:bCs/>
          <w:u w:val="single"/>
        </w:rPr>
        <w:t>EDUCATION</w:t>
      </w:r>
    </w:p>
    <w:p w14:paraId="5CE094C8" w14:textId="3CD6AFF1" w:rsidR="00E65921" w:rsidRDefault="00E65921" w:rsidP="00E65921">
      <w:pPr>
        <w:spacing w:after="60" w:line="220" w:lineRule="exact"/>
        <w:ind w:right="90"/>
        <w:rPr>
          <w:sz w:val="22"/>
          <w:szCs w:val="22"/>
        </w:rPr>
      </w:pPr>
      <w:r w:rsidRPr="008A0972">
        <w:rPr>
          <w:b/>
          <w:bCs/>
          <w:i/>
          <w:iCs/>
          <w:sz w:val="22"/>
          <w:szCs w:val="22"/>
        </w:rPr>
        <w:t>Master of Science in Mechanical Engineering</w:t>
      </w:r>
      <w:r>
        <w:rPr>
          <w:b/>
          <w:bCs/>
          <w:i/>
          <w:iCs/>
          <w:sz w:val="22"/>
          <w:szCs w:val="22"/>
        </w:rPr>
        <w:t xml:space="preserve"> (Statistical Mechanics)</w:t>
      </w:r>
      <w:r w:rsidR="00EC5032">
        <w:rPr>
          <w:b/>
          <w:bCs/>
          <w:i/>
          <w:iCs/>
          <w:sz w:val="22"/>
          <w:szCs w:val="22"/>
        </w:rPr>
        <w:t xml:space="preserve"> </w:t>
      </w:r>
      <w:r w:rsidR="00EC5032" w:rsidRPr="00EC5032">
        <w:rPr>
          <w:bCs/>
          <w:i/>
          <w:iCs/>
          <w:sz w:val="22"/>
          <w:szCs w:val="22"/>
        </w:rPr>
        <w:t xml:space="preserve">- </w:t>
      </w:r>
      <w:r w:rsidR="00EC5032" w:rsidRPr="00EC5032">
        <w:rPr>
          <w:bCs/>
          <w:sz w:val="22"/>
          <w:szCs w:val="22"/>
        </w:rPr>
        <w:t xml:space="preserve">Ohio University, </w:t>
      </w:r>
      <w:r w:rsidR="00EC5032" w:rsidRPr="00EC5032">
        <w:rPr>
          <w:sz w:val="22"/>
          <w:szCs w:val="22"/>
        </w:rPr>
        <w:t>Ohio</w:t>
      </w:r>
      <w:r w:rsidRPr="00EC5032">
        <w:rPr>
          <w:bCs/>
          <w:i/>
          <w:iCs/>
          <w:sz w:val="22"/>
          <w:szCs w:val="22"/>
        </w:rPr>
        <w:t xml:space="preserve">                                                               </w:t>
      </w:r>
    </w:p>
    <w:p w14:paraId="72322D4A" w14:textId="4E62136D" w:rsidR="00EC5032" w:rsidRPr="00B70E31" w:rsidRDefault="00B70E31" w:rsidP="00B70E3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i/>
          <w:sz w:val="22"/>
          <w:szCs w:val="22"/>
        </w:rPr>
      </w:pPr>
      <w:r w:rsidRPr="00B70E31">
        <w:rPr>
          <w:i/>
          <w:sz w:val="22"/>
          <w:szCs w:val="22"/>
        </w:rPr>
        <w:t>Published a journal article in the field of applied statistics and statistical mechanics.</w:t>
      </w:r>
    </w:p>
    <w:p w14:paraId="23901E88" w14:textId="77777777" w:rsidR="00B70E31" w:rsidRPr="00B70E31" w:rsidRDefault="00B70E31" w:rsidP="00B70E3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lang w:eastAsia="ja-JP"/>
        </w:rPr>
      </w:pPr>
    </w:p>
    <w:p w14:paraId="2EB8A110" w14:textId="643C1611" w:rsidR="00E65921" w:rsidRDefault="00E65921" w:rsidP="00E65921">
      <w:pPr>
        <w:spacing w:after="60" w:line="220" w:lineRule="exact"/>
        <w:ind w:right="90"/>
        <w:rPr>
          <w:sz w:val="22"/>
          <w:szCs w:val="22"/>
        </w:rPr>
      </w:pPr>
      <w:r w:rsidRPr="008A0972">
        <w:rPr>
          <w:b/>
          <w:bCs/>
          <w:i/>
          <w:iCs/>
          <w:sz w:val="22"/>
          <w:szCs w:val="22"/>
        </w:rPr>
        <w:t>Bachelor of Science in Mechanical Engineering</w:t>
      </w:r>
      <w:r w:rsidR="00EC5032">
        <w:rPr>
          <w:b/>
          <w:bCs/>
          <w:i/>
          <w:iCs/>
          <w:sz w:val="22"/>
          <w:szCs w:val="22"/>
        </w:rPr>
        <w:t xml:space="preserve"> - </w:t>
      </w:r>
      <w:r w:rsidRPr="008A0972">
        <w:rPr>
          <w:b/>
          <w:bCs/>
          <w:i/>
          <w:iCs/>
          <w:sz w:val="22"/>
          <w:szCs w:val="22"/>
        </w:rPr>
        <w:t xml:space="preserve"> </w:t>
      </w:r>
      <w:r w:rsidR="00EC5032" w:rsidRPr="00EC5032">
        <w:rPr>
          <w:bCs/>
          <w:sz w:val="22"/>
          <w:szCs w:val="22"/>
        </w:rPr>
        <w:t xml:space="preserve">Isfahan University of Technology, </w:t>
      </w:r>
      <w:r w:rsidR="00EC5032" w:rsidRPr="00EC5032">
        <w:rPr>
          <w:sz w:val="22"/>
          <w:szCs w:val="22"/>
        </w:rPr>
        <w:t>Iran</w:t>
      </w:r>
      <w:r w:rsidRPr="008A0972">
        <w:rPr>
          <w:b/>
          <w:bCs/>
          <w:i/>
          <w:iCs/>
          <w:sz w:val="22"/>
          <w:szCs w:val="22"/>
        </w:rPr>
        <w:t xml:space="preserve">                        </w:t>
      </w:r>
    </w:p>
    <w:p w14:paraId="44A52D5E" w14:textId="77777777" w:rsidR="00E65921" w:rsidRDefault="00E65921" w:rsidP="00060DB2">
      <w:pPr>
        <w:autoSpaceDE w:val="0"/>
        <w:autoSpaceDN w:val="0"/>
        <w:adjustRightInd w:val="0"/>
        <w:rPr>
          <w:sz w:val="22"/>
          <w:szCs w:val="22"/>
        </w:rPr>
      </w:pPr>
    </w:p>
    <w:p w14:paraId="02EB378F" w14:textId="2AA1366C" w:rsidR="006E531D" w:rsidRPr="00BC2C00" w:rsidRDefault="00C2601E" w:rsidP="00917C25">
      <w:pPr>
        <w:spacing w:before="120"/>
        <w:jc w:val="center"/>
      </w:pPr>
      <w:r w:rsidRPr="00BC2C00">
        <w:rPr>
          <w:b/>
          <w:bCs/>
          <w:u w:val="single"/>
        </w:rPr>
        <w:t xml:space="preserve">PROFESSIONAL </w:t>
      </w:r>
      <w:r w:rsidR="006E531D" w:rsidRPr="00BC2C00">
        <w:rPr>
          <w:b/>
          <w:bCs/>
          <w:u w:val="single"/>
        </w:rPr>
        <w:t>EXPERIENCE</w:t>
      </w:r>
    </w:p>
    <w:p w14:paraId="5CB328FF" w14:textId="7D1942ED" w:rsidR="00424C51" w:rsidRDefault="00E0062D" w:rsidP="5A25FDB4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redibly</w:t>
      </w:r>
      <w:r w:rsidR="0057763F">
        <w:rPr>
          <w:b/>
          <w:bCs/>
          <w:sz w:val="22"/>
          <w:szCs w:val="22"/>
        </w:rPr>
        <w:t xml:space="preserve"> (Small Business Lending)</w:t>
      </w:r>
      <w:r w:rsidR="00A865A2">
        <w:rPr>
          <w:b/>
          <w:bCs/>
          <w:sz w:val="22"/>
          <w:szCs w:val="22"/>
        </w:rPr>
        <w:t xml:space="preserve"> – New York City</w:t>
      </w:r>
      <w:r>
        <w:rPr>
          <w:b/>
          <w:bCs/>
          <w:sz w:val="22"/>
          <w:szCs w:val="22"/>
        </w:rPr>
        <w:t>,</w:t>
      </w:r>
      <w:r w:rsidR="00A865A2">
        <w:rPr>
          <w:b/>
          <w:bCs/>
          <w:sz w:val="22"/>
          <w:szCs w:val="22"/>
        </w:rPr>
        <w:t xml:space="preserve"> NY</w:t>
      </w:r>
      <w:r>
        <w:rPr>
          <w:b/>
          <w:bCs/>
          <w:sz w:val="22"/>
          <w:szCs w:val="22"/>
        </w:rPr>
        <w:t xml:space="preserve"> </w:t>
      </w:r>
      <w:r w:rsidR="00A865A2">
        <w:rPr>
          <w:b/>
          <w:bCs/>
          <w:sz w:val="22"/>
          <w:szCs w:val="22"/>
        </w:rPr>
        <w:t xml:space="preserve">   </w:t>
      </w:r>
      <w:r w:rsidR="00D7694A">
        <w:rPr>
          <w:b/>
          <w:bCs/>
          <w:sz w:val="22"/>
          <w:szCs w:val="22"/>
        </w:rPr>
        <w:t xml:space="preserve">                                     </w:t>
      </w:r>
      <w:r w:rsidR="0057763F">
        <w:rPr>
          <w:b/>
          <w:bCs/>
          <w:sz w:val="22"/>
          <w:szCs w:val="22"/>
        </w:rPr>
        <w:t xml:space="preserve">    </w:t>
      </w:r>
      <w:r w:rsidR="00D7694A">
        <w:rPr>
          <w:b/>
          <w:bCs/>
          <w:sz w:val="22"/>
          <w:szCs w:val="22"/>
        </w:rPr>
        <w:t xml:space="preserve">                      Jun 2019 - Present</w:t>
      </w:r>
      <w:r w:rsidR="00A865A2">
        <w:rPr>
          <w:b/>
          <w:bCs/>
          <w:sz w:val="22"/>
          <w:szCs w:val="22"/>
        </w:rPr>
        <w:t xml:space="preserve">  </w:t>
      </w:r>
    </w:p>
    <w:p w14:paraId="6F3D7F74" w14:textId="586D606C" w:rsidR="00E0062D" w:rsidRPr="0057763F" w:rsidRDefault="00424C51" w:rsidP="5A25FDB4">
      <w:pPr>
        <w:rPr>
          <w:noProof/>
          <w:sz w:val="22"/>
          <w:szCs w:val="22"/>
        </w:rPr>
      </w:pPr>
      <w:r w:rsidRPr="0057763F">
        <w:rPr>
          <w:b/>
          <w:bCs/>
          <w:i/>
          <w:sz w:val="22"/>
          <w:szCs w:val="22"/>
        </w:rPr>
        <w:t>Director, Risk Analytics &amp; Data Science</w:t>
      </w:r>
      <w:r w:rsidR="00A865A2" w:rsidRPr="0057763F">
        <w:rPr>
          <w:b/>
          <w:bCs/>
          <w:i/>
          <w:sz w:val="22"/>
          <w:szCs w:val="22"/>
        </w:rPr>
        <w:t xml:space="preserve">  </w:t>
      </w:r>
      <w:bookmarkStart w:id="0" w:name="_GoBack"/>
      <w:bookmarkEnd w:id="0"/>
      <w:r w:rsidR="00A865A2" w:rsidRPr="0057763F">
        <w:rPr>
          <w:noProof/>
          <w:sz w:val="22"/>
          <w:szCs w:val="22"/>
        </w:rPr>
        <w:t xml:space="preserve">                         </w:t>
      </w:r>
    </w:p>
    <w:p w14:paraId="7476ACD6" w14:textId="103FF996" w:rsidR="00E0062D" w:rsidRPr="0057763F" w:rsidRDefault="00E0062D" w:rsidP="5A25FDB4">
      <w:pPr>
        <w:rPr>
          <w:noProof/>
          <w:sz w:val="22"/>
          <w:szCs w:val="22"/>
        </w:rPr>
      </w:pPr>
    </w:p>
    <w:p w14:paraId="4C034930" w14:textId="77777777" w:rsidR="00657649" w:rsidRPr="00657649" w:rsidRDefault="00657649" w:rsidP="00657649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noProof/>
          <w:sz w:val="22"/>
          <w:szCs w:val="22"/>
        </w:rPr>
      </w:pPr>
      <w:r w:rsidRPr="00657649">
        <w:rPr>
          <w:noProof/>
          <w:sz w:val="22"/>
          <w:szCs w:val="22"/>
        </w:rPr>
        <w:t>Performing risk analysis and continuous monitoring on $72M securitization vehicle and $130M portfolio.</w:t>
      </w:r>
    </w:p>
    <w:p w14:paraId="351B96B9" w14:textId="76B782E8" w:rsidR="00657649" w:rsidRPr="00657649" w:rsidRDefault="00657649" w:rsidP="00657649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noProof/>
          <w:sz w:val="22"/>
          <w:szCs w:val="22"/>
        </w:rPr>
      </w:pPr>
      <w:r w:rsidRPr="00657649">
        <w:rPr>
          <w:noProof/>
          <w:sz w:val="22"/>
          <w:szCs w:val="22"/>
        </w:rPr>
        <w:t>Collaborating with finance team for monthly securitization audits.</w:t>
      </w:r>
    </w:p>
    <w:p w14:paraId="7E71FA57" w14:textId="419DCD00" w:rsidR="00657649" w:rsidRPr="00657649" w:rsidRDefault="00657649" w:rsidP="00657649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noProof/>
          <w:sz w:val="22"/>
          <w:szCs w:val="22"/>
        </w:rPr>
      </w:pPr>
      <w:r w:rsidRPr="00657649">
        <w:rPr>
          <w:noProof/>
          <w:sz w:val="22"/>
          <w:szCs w:val="22"/>
        </w:rPr>
        <w:t>Dynamically adjusting underwriting strategies for better approve/decline decision.</w:t>
      </w:r>
    </w:p>
    <w:p w14:paraId="759DD237" w14:textId="4C337779" w:rsidR="00657649" w:rsidRPr="00657649" w:rsidRDefault="00657649" w:rsidP="00657649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noProof/>
          <w:sz w:val="22"/>
          <w:szCs w:val="22"/>
        </w:rPr>
      </w:pPr>
      <w:r w:rsidRPr="00657649">
        <w:rPr>
          <w:noProof/>
          <w:sz w:val="22"/>
          <w:szCs w:val="22"/>
        </w:rPr>
        <w:t>Improved pricing model which led to 6% growth in company’s origination yield for targeted products.</w:t>
      </w:r>
    </w:p>
    <w:p w14:paraId="42967680" w14:textId="28DB59D6" w:rsidR="00657649" w:rsidRPr="00657649" w:rsidRDefault="00657649" w:rsidP="00657649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noProof/>
          <w:sz w:val="22"/>
          <w:szCs w:val="22"/>
        </w:rPr>
      </w:pPr>
      <w:r w:rsidRPr="00657649">
        <w:rPr>
          <w:noProof/>
          <w:sz w:val="22"/>
          <w:szCs w:val="22"/>
        </w:rPr>
        <w:t>Performing and presenting detailed KPIs regularly to suits along with executable recommendations.</w:t>
      </w:r>
    </w:p>
    <w:p w14:paraId="10F7642C" w14:textId="17BBFDBD" w:rsidR="007A1934" w:rsidRDefault="00657649" w:rsidP="00657649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noProof/>
          <w:sz w:val="22"/>
          <w:szCs w:val="22"/>
        </w:rPr>
      </w:pPr>
      <w:r w:rsidRPr="00657649">
        <w:rPr>
          <w:noProof/>
          <w:sz w:val="22"/>
          <w:szCs w:val="22"/>
        </w:rPr>
        <w:t>Performing various ad-hoc analyses to gain insights and dynamically mitigate credit risks.</w:t>
      </w:r>
    </w:p>
    <w:p w14:paraId="2201F8E1" w14:textId="77777777" w:rsidR="00657649" w:rsidRPr="00657649" w:rsidRDefault="00657649" w:rsidP="00657649">
      <w:pPr>
        <w:autoSpaceDE w:val="0"/>
        <w:autoSpaceDN w:val="0"/>
        <w:adjustRightInd w:val="0"/>
        <w:spacing w:line="276" w:lineRule="auto"/>
        <w:rPr>
          <w:noProof/>
          <w:sz w:val="22"/>
          <w:szCs w:val="22"/>
        </w:rPr>
      </w:pPr>
    </w:p>
    <w:p w14:paraId="5FBD0D3B" w14:textId="7DA4983C" w:rsidR="00CD333A" w:rsidRPr="008A0972" w:rsidRDefault="00CD333A" w:rsidP="5A25FDB4">
      <w:pPr>
        <w:rPr>
          <w:b/>
          <w:bCs/>
          <w:sz w:val="22"/>
          <w:szCs w:val="22"/>
        </w:rPr>
      </w:pPr>
      <w:r w:rsidRPr="008A0972">
        <w:rPr>
          <w:b/>
          <w:bCs/>
          <w:sz w:val="22"/>
          <w:szCs w:val="22"/>
        </w:rPr>
        <w:t xml:space="preserve">InterContinental Hotels Group (IHG) - </w:t>
      </w:r>
      <w:r w:rsidR="008A0972">
        <w:rPr>
          <w:b/>
          <w:bCs/>
          <w:sz w:val="22"/>
          <w:szCs w:val="22"/>
        </w:rPr>
        <w:t>Atlanta, GA</w:t>
      </w:r>
      <w:r w:rsidR="5A25FDB4" w:rsidRPr="008A0972">
        <w:rPr>
          <w:b/>
          <w:bCs/>
          <w:sz w:val="22"/>
          <w:szCs w:val="22"/>
        </w:rPr>
        <w:t xml:space="preserve">                                             </w:t>
      </w:r>
      <w:r w:rsidR="00917C25" w:rsidRPr="008A0972">
        <w:rPr>
          <w:b/>
          <w:bCs/>
          <w:sz w:val="22"/>
          <w:szCs w:val="22"/>
        </w:rPr>
        <w:t xml:space="preserve">  </w:t>
      </w:r>
      <w:r w:rsidR="5A25FDB4" w:rsidRPr="008A0972">
        <w:rPr>
          <w:b/>
          <w:bCs/>
          <w:sz w:val="22"/>
          <w:szCs w:val="22"/>
        </w:rPr>
        <w:t xml:space="preserve">  </w:t>
      </w:r>
      <w:r w:rsidR="008A0972">
        <w:rPr>
          <w:b/>
          <w:bCs/>
          <w:sz w:val="22"/>
          <w:szCs w:val="22"/>
        </w:rPr>
        <w:t xml:space="preserve">      </w:t>
      </w:r>
      <w:r w:rsidRPr="008A0972">
        <w:rPr>
          <w:b/>
          <w:bCs/>
          <w:sz w:val="22"/>
          <w:szCs w:val="22"/>
        </w:rPr>
        <w:tab/>
      </w:r>
      <w:r w:rsidR="00E37AC3" w:rsidRPr="008A0972">
        <w:rPr>
          <w:b/>
          <w:bCs/>
          <w:sz w:val="22"/>
          <w:szCs w:val="22"/>
        </w:rPr>
        <w:t xml:space="preserve">        </w:t>
      </w:r>
      <w:r w:rsidR="00CC08A3">
        <w:rPr>
          <w:b/>
          <w:bCs/>
          <w:sz w:val="22"/>
          <w:szCs w:val="22"/>
        </w:rPr>
        <w:t xml:space="preserve">        </w:t>
      </w:r>
      <w:r w:rsidR="00E37AC3" w:rsidRPr="008A0972">
        <w:rPr>
          <w:b/>
          <w:bCs/>
          <w:sz w:val="22"/>
          <w:szCs w:val="22"/>
        </w:rPr>
        <w:t xml:space="preserve"> </w:t>
      </w:r>
      <w:r w:rsidR="000A5998">
        <w:rPr>
          <w:b/>
          <w:bCs/>
          <w:sz w:val="22"/>
          <w:szCs w:val="22"/>
        </w:rPr>
        <w:t>Aug</w:t>
      </w:r>
      <w:r w:rsidRPr="008A0972">
        <w:rPr>
          <w:b/>
          <w:bCs/>
          <w:sz w:val="22"/>
          <w:szCs w:val="22"/>
        </w:rPr>
        <w:t xml:space="preserve"> 2017- </w:t>
      </w:r>
      <w:r w:rsidR="000A5998">
        <w:rPr>
          <w:b/>
          <w:bCs/>
          <w:sz w:val="22"/>
          <w:szCs w:val="22"/>
        </w:rPr>
        <w:t>May</w:t>
      </w:r>
      <w:r w:rsidR="00A865A2">
        <w:rPr>
          <w:b/>
          <w:bCs/>
          <w:sz w:val="22"/>
          <w:szCs w:val="22"/>
        </w:rPr>
        <w:t xml:space="preserve"> 2019</w:t>
      </w:r>
      <w:r w:rsidRPr="008A0972">
        <w:rPr>
          <w:b/>
          <w:bCs/>
          <w:sz w:val="22"/>
          <w:szCs w:val="22"/>
        </w:rPr>
        <w:t xml:space="preserve"> </w:t>
      </w:r>
    </w:p>
    <w:p w14:paraId="678B01A4" w14:textId="77777777" w:rsidR="00BD7B89" w:rsidRDefault="00CD333A" w:rsidP="5A25FDB4">
      <w:pPr>
        <w:rPr>
          <w:b/>
          <w:bCs/>
          <w:sz w:val="22"/>
          <w:szCs w:val="22"/>
        </w:rPr>
      </w:pPr>
      <w:r w:rsidRPr="008A0972">
        <w:rPr>
          <w:b/>
          <w:bCs/>
          <w:i/>
          <w:iCs/>
          <w:sz w:val="22"/>
          <w:szCs w:val="22"/>
        </w:rPr>
        <w:t>Data Scientist</w:t>
      </w:r>
      <w:r w:rsidR="00FD0325" w:rsidRPr="008A0972">
        <w:rPr>
          <w:b/>
          <w:bCs/>
          <w:i/>
          <w:iCs/>
          <w:sz w:val="22"/>
          <w:szCs w:val="22"/>
        </w:rPr>
        <w:t xml:space="preserve">  </w:t>
      </w:r>
      <w:r w:rsidR="00FD0325" w:rsidRPr="008A0972">
        <w:rPr>
          <w:b/>
          <w:bCs/>
          <w:sz w:val="22"/>
          <w:szCs w:val="22"/>
        </w:rPr>
        <w:t xml:space="preserve"> </w:t>
      </w:r>
    </w:p>
    <w:p w14:paraId="6A05A809" w14:textId="5ACAD7E7" w:rsidR="00CD333A" w:rsidRPr="008A0972" w:rsidRDefault="00FD0325" w:rsidP="5A25FDB4">
      <w:pPr>
        <w:rPr>
          <w:b/>
          <w:bCs/>
          <w:sz w:val="22"/>
          <w:szCs w:val="22"/>
        </w:rPr>
      </w:pPr>
      <w:r w:rsidRPr="008A0972">
        <w:rPr>
          <w:b/>
          <w:bCs/>
          <w:sz w:val="22"/>
          <w:szCs w:val="22"/>
        </w:rPr>
        <w:t xml:space="preserve">                                                        </w:t>
      </w:r>
      <w:r w:rsidR="007759B2" w:rsidRPr="008A0972">
        <w:rPr>
          <w:b/>
          <w:bCs/>
          <w:sz w:val="22"/>
          <w:szCs w:val="22"/>
        </w:rPr>
        <w:t xml:space="preserve">                        </w:t>
      </w:r>
      <w:r w:rsidRPr="008A0972">
        <w:rPr>
          <w:b/>
          <w:bCs/>
          <w:sz w:val="22"/>
          <w:szCs w:val="22"/>
        </w:rPr>
        <w:t xml:space="preserve">                                                           </w:t>
      </w:r>
    </w:p>
    <w:p w14:paraId="30142C98" w14:textId="0319A1FE" w:rsidR="00CF057D" w:rsidRDefault="5A25FDB4" w:rsidP="00C36647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sz w:val="22"/>
          <w:szCs w:val="22"/>
        </w:rPr>
      </w:pPr>
      <w:r w:rsidRPr="008A0972">
        <w:rPr>
          <w:sz w:val="22"/>
          <w:szCs w:val="22"/>
        </w:rPr>
        <w:t xml:space="preserve">Studied hotels </w:t>
      </w:r>
      <w:r w:rsidR="00667EA8" w:rsidRPr="008A0972">
        <w:rPr>
          <w:sz w:val="22"/>
          <w:szCs w:val="22"/>
        </w:rPr>
        <w:t xml:space="preserve">performance </w:t>
      </w:r>
      <w:r w:rsidRPr="008A0972">
        <w:rPr>
          <w:sz w:val="22"/>
          <w:szCs w:val="22"/>
        </w:rPr>
        <w:t xml:space="preserve">and their services individually along with customer behaviors and spending activities to analyze </w:t>
      </w:r>
      <w:r w:rsidR="00C36647" w:rsidRPr="008A0972">
        <w:rPr>
          <w:sz w:val="22"/>
          <w:szCs w:val="22"/>
        </w:rPr>
        <w:t>potential opportunities</w:t>
      </w:r>
      <w:r w:rsidRPr="008A0972">
        <w:rPr>
          <w:sz w:val="22"/>
          <w:szCs w:val="22"/>
        </w:rPr>
        <w:t xml:space="preserve"> and recommend new strategies accordingly</w:t>
      </w:r>
      <w:r w:rsidR="00414291" w:rsidRPr="008A0972">
        <w:rPr>
          <w:sz w:val="22"/>
          <w:szCs w:val="22"/>
        </w:rPr>
        <w:t>.</w:t>
      </w:r>
    </w:p>
    <w:p w14:paraId="7C1BD292" w14:textId="19CCDBFB" w:rsidR="00E0432D" w:rsidRPr="00E0432D" w:rsidRDefault="00E0432D" w:rsidP="00E0432D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Modeled</w:t>
      </w:r>
      <w:r w:rsidRPr="008A0972">
        <w:rPr>
          <w:sz w:val="22"/>
          <w:szCs w:val="22"/>
        </w:rPr>
        <w:t xml:space="preserve"> </w:t>
      </w:r>
      <w:r w:rsidRPr="001758E0">
        <w:rPr>
          <w:noProof/>
          <w:sz w:val="22"/>
          <w:szCs w:val="22"/>
        </w:rPr>
        <w:t>volatility</w:t>
      </w:r>
      <w:r w:rsidRPr="008A0972">
        <w:rPr>
          <w:sz w:val="22"/>
          <w:szCs w:val="22"/>
        </w:rPr>
        <w:t xml:space="preserve"> of hotels’ financial performance and </w:t>
      </w:r>
      <w:r w:rsidRPr="001758E0">
        <w:rPr>
          <w:noProof/>
          <w:sz w:val="22"/>
          <w:szCs w:val="22"/>
        </w:rPr>
        <w:t>effect</w:t>
      </w:r>
      <w:r>
        <w:rPr>
          <w:sz w:val="22"/>
          <w:szCs w:val="22"/>
        </w:rPr>
        <w:t xml:space="preserve"> of seasonality </w:t>
      </w:r>
      <w:r w:rsidR="00912D82">
        <w:rPr>
          <w:sz w:val="22"/>
          <w:szCs w:val="22"/>
        </w:rPr>
        <w:t xml:space="preserve">to improve revenue of hotels during low seasons. </w:t>
      </w:r>
    </w:p>
    <w:p w14:paraId="34E05589" w14:textId="56935C17" w:rsidR="00D21BAF" w:rsidRPr="008A0972" w:rsidRDefault="00E0432D" w:rsidP="00D21BAF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sz w:val="22"/>
          <w:szCs w:val="22"/>
        </w:rPr>
      </w:pPr>
      <w:r>
        <w:rPr>
          <w:sz w:val="22"/>
          <w:szCs w:val="22"/>
        </w:rPr>
        <w:t xml:space="preserve">Studied </w:t>
      </w:r>
      <w:r w:rsidR="00D21BAF" w:rsidRPr="008A0972">
        <w:rPr>
          <w:sz w:val="22"/>
          <w:szCs w:val="22"/>
        </w:rPr>
        <w:t>trends and patterns in several million surveys received from guests staying at more than 4,00</w:t>
      </w:r>
      <w:r w:rsidR="006A7880" w:rsidRPr="008A0972">
        <w:rPr>
          <w:sz w:val="22"/>
          <w:szCs w:val="22"/>
        </w:rPr>
        <w:t>0 IHG hotels in America</w:t>
      </w:r>
      <w:r w:rsidR="004278E9">
        <w:rPr>
          <w:sz w:val="22"/>
          <w:szCs w:val="22"/>
        </w:rPr>
        <w:t>’</w:t>
      </w:r>
      <w:r w:rsidR="006A7880" w:rsidRPr="008A0972">
        <w:rPr>
          <w:sz w:val="22"/>
          <w:szCs w:val="22"/>
        </w:rPr>
        <w:t>s region</w:t>
      </w:r>
      <w:r>
        <w:rPr>
          <w:sz w:val="22"/>
          <w:szCs w:val="22"/>
        </w:rPr>
        <w:t xml:space="preserve"> and propose</w:t>
      </w:r>
      <w:r w:rsidR="008B0773">
        <w:rPr>
          <w:sz w:val="22"/>
          <w:szCs w:val="22"/>
        </w:rPr>
        <w:t>d</w:t>
      </w:r>
      <w:r>
        <w:rPr>
          <w:sz w:val="22"/>
          <w:szCs w:val="22"/>
        </w:rPr>
        <w:t xml:space="preserve"> executable so</w:t>
      </w:r>
      <w:r w:rsidR="008B0773">
        <w:rPr>
          <w:sz w:val="22"/>
          <w:szCs w:val="22"/>
        </w:rPr>
        <w:t>lutions to managers and C-</w:t>
      </w:r>
      <w:r>
        <w:rPr>
          <w:sz w:val="22"/>
          <w:szCs w:val="22"/>
        </w:rPr>
        <w:t>levels</w:t>
      </w:r>
      <w:r w:rsidR="008B0773">
        <w:rPr>
          <w:sz w:val="22"/>
          <w:szCs w:val="22"/>
        </w:rPr>
        <w:t>.</w:t>
      </w:r>
    </w:p>
    <w:p w14:paraId="677B0333" w14:textId="291CFD0B" w:rsidR="00F669E9" w:rsidRPr="008A0972" w:rsidRDefault="00F669E9" w:rsidP="00F669E9">
      <w:pPr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sz w:val="22"/>
          <w:szCs w:val="22"/>
        </w:rPr>
      </w:pPr>
      <w:r w:rsidRPr="008A0972">
        <w:rPr>
          <w:sz w:val="22"/>
          <w:szCs w:val="22"/>
        </w:rPr>
        <w:t xml:space="preserve">Developed new KPIs to measure </w:t>
      </w:r>
      <w:r w:rsidRPr="001758E0">
        <w:rPr>
          <w:noProof/>
          <w:sz w:val="22"/>
          <w:szCs w:val="22"/>
        </w:rPr>
        <w:t>performance</w:t>
      </w:r>
      <w:r w:rsidRPr="008A0972">
        <w:rPr>
          <w:sz w:val="22"/>
          <w:szCs w:val="22"/>
        </w:rPr>
        <w:t xml:space="preserve"> of suggested promotional initiatives for IHG’s specific hotel brands</w:t>
      </w:r>
      <w:r w:rsidR="00414291" w:rsidRPr="008A0972">
        <w:rPr>
          <w:sz w:val="22"/>
          <w:szCs w:val="22"/>
        </w:rPr>
        <w:t>.</w:t>
      </w:r>
    </w:p>
    <w:p w14:paraId="146F252D" w14:textId="32420094" w:rsidR="002B1EA9" w:rsidRPr="008A0972" w:rsidRDefault="5A25FDB4" w:rsidP="5A25FDB4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sz w:val="22"/>
          <w:szCs w:val="22"/>
        </w:rPr>
      </w:pPr>
      <w:r w:rsidRPr="008A0972">
        <w:rPr>
          <w:sz w:val="22"/>
          <w:szCs w:val="22"/>
        </w:rPr>
        <w:t>Performed ad-hoc analyses and prepared related reports upon request of Sales &amp; Marketing, Analytics and Finance Departments for different purposes such as impact analyses and feasibility studies</w:t>
      </w:r>
      <w:r w:rsidR="00414291" w:rsidRPr="008A0972">
        <w:rPr>
          <w:sz w:val="22"/>
          <w:szCs w:val="22"/>
        </w:rPr>
        <w:t>.</w:t>
      </w:r>
    </w:p>
    <w:p w14:paraId="132C96EA" w14:textId="41BA79DA" w:rsidR="00E0432D" w:rsidRPr="002E6239" w:rsidRDefault="00E0432D" w:rsidP="002E6239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line="276" w:lineRule="auto"/>
        <w:ind w:left="648"/>
        <w:rPr>
          <w:sz w:val="22"/>
          <w:szCs w:val="22"/>
        </w:rPr>
      </w:pPr>
      <w:r>
        <w:rPr>
          <w:sz w:val="22"/>
          <w:szCs w:val="22"/>
        </w:rPr>
        <w:t>D</w:t>
      </w:r>
      <w:r w:rsidR="00364CF4">
        <w:rPr>
          <w:sz w:val="22"/>
          <w:szCs w:val="22"/>
        </w:rPr>
        <w:t>eveloped</w:t>
      </w:r>
      <w:r w:rsidR="5A25FDB4" w:rsidRPr="008A0972">
        <w:rPr>
          <w:sz w:val="22"/>
          <w:szCs w:val="22"/>
        </w:rPr>
        <w:t xml:space="preserve"> </w:t>
      </w:r>
      <w:r w:rsidRPr="008A0972">
        <w:rPr>
          <w:sz w:val="22"/>
          <w:szCs w:val="22"/>
        </w:rPr>
        <w:t xml:space="preserve">various </w:t>
      </w:r>
      <w:r w:rsidR="5A25FDB4" w:rsidRPr="008A0972">
        <w:rPr>
          <w:sz w:val="22"/>
          <w:szCs w:val="22"/>
        </w:rPr>
        <w:t xml:space="preserve">machine learning models in Python </w:t>
      </w:r>
      <w:r>
        <w:rPr>
          <w:sz w:val="22"/>
          <w:szCs w:val="22"/>
        </w:rPr>
        <w:t>for</w:t>
      </w:r>
      <w:r w:rsidR="00D252C4">
        <w:rPr>
          <w:sz w:val="22"/>
          <w:szCs w:val="22"/>
        </w:rPr>
        <w:t xml:space="preserve"> various purposes</w:t>
      </w:r>
      <w:r w:rsidR="5A25FDB4" w:rsidRPr="008A0972">
        <w:rPr>
          <w:sz w:val="22"/>
          <w:szCs w:val="22"/>
        </w:rPr>
        <w:t xml:space="preserve"> </w:t>
      </w:r>
      <w:r w:rsidR="00D252C4">
        <w:rPr>
          <w:sz w:val="22"/>
          <w:szCs w:val="22"/>
        </w:rPr>
        <w:t xml:space="preserve">(e.g. </w:t>
      </w:r>
      <w:r w:rsidRPr="008A0972">
        <w:rPr>
          <w:sz w:val="22"/>
          <w:szCs w:val="22"/>
        </w:rPr>
        <w:t>Logistic Regression</w:t>
      </w:r>
      <w:r>
        <w:rPr>
          <w:sz w:val="22"/>
          <w:szCs w:val="22"/>
        </w:rPr>
        <w:t>,</w:t>
      </w:r>
      <w:r w:rsidRPr="008A0972">
        <w:rPr>
          <w:sz w:val="22"/>
          <w:szCs w:val="22"/>
        </w:rPr>
        <w:t xml:space="preserve"> </w:t>
      </w:r>
      <w:r w:rsidR="5A25FDB4" w:rsidRPr="008A0972">
        <w:rPr>
          <w:sz w:val="22"/>
          <w:szCs w:val="22"/>
        </w:rPr>
        <w:t xml:space="preserve">Random Forest, </w:t>
      </w:r>
      <w:proofErr w:type="spellStart"/>
      <w:r w:rsidRPr="00E0432D">
        <w:rPr>
          <w:sz w:val="22"/>
          <w:szCs w:val="22"/>
        </w:rPr>
        <w:t>XGBoost</w:t>
      </w:r>
      <w:proofErr w:type="spellEnd"/>
      <w:r w:rsidR="5A25FDB4" w:rsidRPr="008A0972">
        <w:rPr>
          <w:sz w:val="22"/>
          <w:szCs w:val="22"/>
        </w:rPr>
        <w:t xml:space="preserve">, </w:t>
      </w:r>
      <w:r>
        <w:rPr>
          <w:sz w:val="22"/>
          <w:szCs w:val="22"/>
        </w:rPr>
        <w:t>Gradient Boosting, and SARIMA)</w:t>
      </w:r>
      <w:r w:rsidR="00BD7B89">
        <w:rPr>
          <w:sz w:val="22"/>
          <w:szCs w:val="22"/>
        </w:rPr>
        <w:t>.</w:t>
      </w:r>
    </w:p>
    <w:p w14:paraId="726A330D" w14:textId="157A45D6" w:rsidR="5A25FDB4" w:rsidRPr="008A0972" w:rsidRDefault="5A25FDB4" w:rsidP="5A25FDB4">
      <w:pPr>
        <w:ind w:left="270"/>
        <w:jc w:val="both"/>
        <w:rPr>
          <w:color w:val="000000" w:themeColor="text1"/>
          <w:sz w:val="22"/>
          <w:szCs w:val="22"/>
        </w:rPr>
      </w:pPr>
      <w:r w:rsidRPr="008A0972">
        <w:rPr>
          <w:color w:val="000000" w:themeColor="text1"/>
          <w:sz w:val="22"/>
          <w:szCs w:val="22"/>
        </w:rPr>
        <w:t xml:space="preserve">  </w:t>
      </w:r>
    </w:p>
    <w:p w14:paraId="5002C379" w14:textId="090841E6" w:rsidR="00622DB0" w:rsidRPr="008A0972" w:rsidRDefault="00897BCA" w:rsidP="5A25FDB4">
      <w:pPr>
        <w:pStyle w:val="CommentSubject"/>
        <w:tabs>
          <w:tab w:val="right" w:pos="10080"/>
        </w:tabs>
        <w:spacing w:line="220" w:lineRule="exact"/>
        <w:rPr>
          <w:sz w:val="22"/>
          <w:szCs w:val="22"/>
        </w:rPr>
      </w:pPr>
      <w:r w:rsidRPr="008A0972">
        <w:rPr>
          <w:sz w:val="22"/>
          <w:szCs w:val="22"/>
        </w:rPr>
        <w:t>Pathways Financial Credit Union -</w:t>
      </w:r>
      <w:r w:rsidR="5A25FDB4" w:rsidRPr="008A0972">
        <w:rPr>
          <w:sz w:val="22"/>
          <w:szCs w:val="22"/>
        </w:rPr>
        <w:t xml:space="preserve"> Columbus, OH</w:t>
      </w:r>
      <w:r w:rsidRPr="008A0972">
        <w:rPr>
          <w:sz w:val="22"/>
          <w:szCs w:val="22"/>
        </w:rPr>
        <w:t xml:space="preserve">                         </w:t>
      </w:r>
      <w:r w:rsidR="008A0972">
        <w:rPr>
          <w:sz w:val="22"/>
          <w:szCs w:val="22"/>
        </w:rPr>
        <w:t xml:space="preserve">             </w:t>
      </w:r>
      <w:r w:rsidRPr="008A0972">
        <w:rPr>
          <w:sz w:val="22"/>
          <w:szCs w:val="22"/>
        </w:rPr>
        <w:t xml:space="preserve">                                  </w:t>
      </w:r>
      <w:r w:rsidR="00E37AC3" w:rsidRPr="008A0972">
        <w:rPr>
          <w:sz w:val="22"/>
          <w:szCs w:val="22"/>
        </w:rPr>
        <w:t xml:space="preserve">  </w:t>
      </w:r>
      <w:r w:rsidRPr="008A0972">
        <w:rPr>
          <w:sz w:val="22"/>
          <w:szCs w:val="22"/>
        </w:rPr>
        <w:t xml:space="preserve"> </w:t>
      </w:r>
      <w:r w:rsidR="00622DB0" w:rsidRPr="008A0972">
        <w:rPr>
          <w:bCs w:val="0"/>
          <w:iCs/>
          <w:sz w:val="22"/>
          <w:szCs w:val="22"/>
        </w:rPr>
        <w:tab/>
      </w:r>
      <w:r w:rsidR="000A5998">
        <w:rPr>
          <w:sz w:val="22"/>
          <w:szCs w:val="22"/>
        </w:rPr>
        <w:t>Jan</w:t>
      </w:r>
      <w:r w:rsidR="00E151E3" w:rsidRPr="008A0972">
        <w:rPr>
          <w:sz w:val="22"/>
          <w:szCs w:val="22"/>
        </w:rPr>
        <w:t xml:space="preserve"> 201</w:t>
      </w:r>
      <w:r w:rsidR="000A5998">
        <w:rPr>
          <w:sz w:val="22"/>
          <w:szCs w:val="22"/>
        </w:rPr>
        <w:t>7</w:t>
      </w:r>
      <w:r w:rsidR="007A1934">
        <w:rPr>
          <w:sz w:val="22"/>
          <w:szCs w:val="22"/>
        </w:rPr>
        <w:t xml:space="preserve"> </w:t>
      </w:r>
      <w:r w:rsidR="00E151E3" w:rsidRPr="008A0972">
        <w:rPr>
          <w:sz w:val="22"/>
          <w:szCs w:val="22"/>
        </w:rPr>
        <w:t xml:space="preserve">- </w:t>
      </w:r>
      <w:r w:rsidR="000A5998">
        <w:rPr>
          <w:sz w:val="22"/>
          <w:szCs w:val="22"/>
        </w:rPr>
        <w:t>Jun</w:t>
      </w:r>
      <w:r w:rsidR="00E151E3" w:rsidRPr="008A0972">
        <w:rPr>
          <w:sz w:val="22"/>
          <w:szCs w:val="22"/>
        </w:rPr>
        <w:t xml:space="preserve"> 201</w:t>
      </w:r>
      <w:r w:rsidR="000A5998">
        <w:rPr>
          <w:sz w:val="22"/>
          <w:szCs w:val="22"/>
        </w:rPr>
        <w:t>7</w:t>
      </w:r>
    </w:p>
    <w:p w14:paraId="0448E372" w14:textId="77777777" w:rsidR="00BD7B89" w:rsidRDefault="00085755" w:rsidP="5A25FDB4">
      <w:pPr>
        <w:tabs>
          <w:tab w:val="right" w:pos="10080"/>
        </w:tabs>
        <w:spacing w:line="220" w:lineRule="exact"/>
        <w:rPr>
          <w:b/>
          <w:bCs/>
          <w:i/>
          <w:iCs/>
          <w:sz w:val="22"/>
          <w:szCs w:val="22"/>
        </w:rPr>
      </w:pPr>
      <w:r w:rsidRPr="008A0972">
        <w:rPr>
          <w:b/>
          <w:bCs/>
          <w:i/>
          <w:iCs/>
          <w:sz w:val="22"/>
          <w:szCs w:val="22"/>
        </w:rPr>
        <w:t xml:space="preserve">Data </w:t>
      </w:r>
      <w:r w:rsidR="00FD0325" w:rsidRPr="008A0972">
        <w:rPr>
          <w:b/>
          <w:bCs/>
          <w:i/>
          <w:iCs/>
          <w:sz w:val="22"/>
          <w:szCs w:val="22"/>
        </w:rPr>
        <w:t>Scientist</w:t>
      </w:r>
      <w:r w:rsidR="00BC2C00">
        <w:rPr>
          <w:b/>
          <w:bCs/>
          <w:i/>
          <w:iCs/>
          <w:sz w:val="22"/>
          <w:szCs w:val="22"/>
        </w:rPr>
        <w:t>, Intern</w:t>
      </w:r>
    </w:p>
    <w:p w14:paraId="0E27B00A" w14:textId="7B4A2C1B" w:rsidR="006324F6" w:rsidRPr="008A0972" w:rsidRDefault="00FD0325" w:rsidP="5A25FDB4">
      <w:pPr>
        <w:tabs>
          <w:tab w:val="right" w:pos="10080"/>
        </w:tabs>
        <w:spacing w:line="220" w:lineRule="exact"/>
        <w:rPr>
          <w:b/>
          <w:bCs/>
          <w:sz w:val="22"/>
          <w:szCs w:val="22"/>
        </w:rPr>
      </w:pPr>
      <w:r w:rsidRPr="008A0972">
        <w:rPr>
          <w:b/>
          <w:bCs/>
          <w:i/>
          <w:iCs/>
          <w:sz w:val="22"/>
          <w:szCs w:val="22"/>
        </w:rPr>
        <w:t xml:space="preserve">     </w:t>
      </w:r>
      <w:r w:rsidRPr="008A0972">
        <w:rPr>
          <w:b/>
          <w:bCs/>
          <w:sz w:val="22"/>
          <w:szCs w:val="22"/>
        </w:rPr>
        <w:t xml:space="preserve">                                                                                                              </w:t>
      </w:r>
      <w:r w:rsidR="00070146" w:rsidRPr="008A0972">
        <w:rPr>
          <w:i/>
          <w:sz w:val="22"/>
          <w:szCs w:val="22"/>
        </w:rPr>
        <w:tab/>
      </w:r>
    </w:p>
    <w:p w14:paraId="499DF2C7" w14:textId="7D68AA3E" w:rsidR="00DD3292" w:rsidRDefault="00DD3292" w:rsidP="009A095C">
      <w:pPr>
        <w:pStyle w:val="ListParagraph"/>
        <w:numPr>
          <w:ilvl w:val="0"/>
          <w:numId w:val="41"/>
        </w:numPr>
        <w:jc w:val="both"/>
        <w:rPr>
          <w:sz w:val="22"/>
          <w:szCs w:val="22"/>
        </w:rPr>
      </w:pPr>
      <w:r>
        <w:rPr>
          <w:sz w:val="22"/>
          <w:szCs w:val="22"/>
        </w:rPr>
        <w:t>Improved customers monitoring service using data driven insights and reduced delinquency rates by 5%.</w:t>
      </w:r>
    </w:p>
    <w:p w14:paraId="697F5BC7" w14:textId="0E4C932C" w:rsidR="00115B9A" w:rsidRPr="008A0972" w:rsidRDefault="5A25FDB4" w:rsidP="00364CF4">
      <w:pPr>
        <w:pStyle w:val="ListParagraph"/>
        <w:numPr>
          <w:ilvl w:val="0"/>
          <w:numId w:val="34"/>
        </w:numPr>
        <w:rPr>
          <w:b/>
          <w:bCs/>
          <w:sz w:val="22"/>
          <w:szCs w:val="22"/>
        </w:rPr>
      </w:pPr>
      <w:r w:rsidRPr="008A0972">
        <w:rPr>
          <w:sz w:val="22"/>
          <w:szCs w:val="22"/>
        </w:rPr>
        <w:t xml:space="preserve">Performed various data analysis to get </w:t>
      </w:r>
      <w:r w:rsidR="004278E9">
        <w:rPr>
          <w:sz w:val="22"/>
          <w:szCs w:val="22"/>
        </w:rPr>
        <w:t xml:space="preserve">a </w:t>
      </w:r>
      <w:r w:rsidRPr="004278E9">
        <w:rPr>
          <w:noProof/>
          <w:sz w:val="22"/>
          <w:szCs w:val="22"/>
        </w:rPr>
        <w:t>better</w:t>
      </w:r>
      <w:r w:rsidRPr="008A0972">
        <w:rPr>
          <w:sz w:val="22"/>
          <w:szCs w:val="22"/>
        </w:rPr>
        <w:t xml:space="preserve"> insight </w:t>
      </w:r>
      <w:r w:rsidR="004278E9">
        <w:rPr>
          <w:noProof/>
          <w:sz w:val="22"/>
          <w:szCs w:val="22"/>
        </w:rPr>
        <w:t>into</w:t>
      </w:r>
      <w:r w:rsidRPr="008A0972">
        <w:rPr>
          <w:sz w:val="22"/>
          <w:szCs w:val="22"/>
        </w:rPr>
        <w:t xml:space="preserve"> </w:t>
      </w:r>
      <w:r w:rsidR="004278E9">
        <w:rPr>
          <w:sz w:val="22"/>
          <w:szCs w:val="22"/>
        </w:rPr>
        <w:t xml:space="preserve">the </w:t>
      </w:r>
      <w:r w:rsidRPr="004278E9">
        <w:rPr>
          <w:noProof/>
          <w:sz w:val="22"/>
          <w:szCs w:val="22"/>
        </w:rPr>
        <w:t>business</w:t>
      </w:r>
      <w:r w:rsidR="004278E9">
        <w:rPr>
          <w:sz w:val="22"/>
          <w:szCs w:val="22"/>
        </w:rPr>
        <w:t>.</w:t>
      </w:r>
    </w:p>
    <w:p w14:paraId="716B511C" w14:textId="646373D7" w:rsidR="000D27B3" w:rsidRPr="008A0972" w:rsidRDefault="5A25FDB4" w:rsidP="5A25FDB4">
      <w:pPr>
        <w:pStyle w:val="ListParagraph"/>
        <w:numPr>
          <w:ilvl w:val="0"/>
          <w:numId w:val="34"/>
        </w:numPr>
        <w:rPr>
          <w:sz w:val="22"/>
          <w:szCs w:val="22"/>
        </w:rPr>
      </w:pPr>
      <w:r w:rsidRPr="008A0972">
        <w:rPr>
          <w:sz w:val="22"/>
          <w:szCs w:val="22"/>
        </w:rPr>
        <w:t>Prepared various monthly ad-hoc financial reports and recommendations on analytic projects</w:t>
      </w:r>
      <w:r w:rsidR="004278E9">
        <w:rPr>
          <w:sz w:val="22"/>
          <w:szCs w:val="22"/>
        </w:rPr>
        <w:t>.</w:t>
      </w:r>
    </w:p>
    <w:p w14:paraId="2832546C" w14:textId="39617F5D" w:rsidR="00917C25" w:rsidRPr="008A0972" w:rsidRDefault="5A25FDB4" w:rsidP="008A0972">
      <w:pPr>
        <w:numPr>
          <w:ilvl w:val="0"/>
          <w:numId w:val="34"/>
        </w:numPr>
        <w:shd w:val="clear" w:color="auto" w:fill="FFFFFF" w:themeFill="background1"/>
        <w:spacing w:before="100" w:beforeAutospacing="1" w:after="100" w:afterAutospacing="1"/>
        <w:rPr>
          <w:b/>
          <w:bCs/>
          <w:sz w:val="22"/>
          <w:szCs w:val="22"/>
        </w:rPr>
      </w:pPr>
      <w:r w:rsidRPr="008A0972">
        <w:rPr>
          <w:sz w:val="22"/>
          <w:szCs w:val="22"/>
        </w:rPr>
        <w:t>Develop</w:t>
      </w:r>
      <w:r w:rsidR="001435BF">
        <w:rPr>
          <w:sz w:val="22"/>
          <w:szCs w:val="22"/>
        </w:rPr>
        <w:t>ed</w:t>
      </w:r>
      <w:r w:rsidRPr="008A0972">
        <w:rPr>
          <w:sz w:val="22"/>
          <w:szCs w:val="22"/>
        </w:rPr>
        <w:t xml:space="preserve"> and maintain</w:t>
      </w:r>
      <w:r w:rsidR="001435BF">
        <w:rPr>
          <w:sz w:val="22"/>
          <w:szCs w:val="22"/>
        </w:rPr>
        <w:t>ed</w:t>
      </w:r>
      <w:r w:rsidRPr="008A0972">
        <w:rPr>
          <w:sz w:val="22"/>
          <w:szCs w:val="22"/>
        </w:rPr>
        <w:t xml:space="preserve"> financial reports to clea</w:t>
      </w:r>
      <w:r w:rsidR="008A0972" w:rsidRPr="008A0972">
        <w:rPr>
          <w:sz w:val="22"/>
          <w:szCs w:val="22"/>
        </w:rPr>
        <w:t xml:space="preserve">rly communicate actual results and </w:t>
      </w:r>
      <w:r w:rsidRPr="008A0972">
        <w:rPr>
          <w:sz w:val="22"/>
          <w:szCs w:val="22"/>
        </w:rPr>
        <w:t>forecasted performance</w:t>
      </w:r>
      <w:r w:rsidR="004278E9">
        <w:rPr>
          <w:sz w:val="22"/>
          <w:szCs w:val="22"/>
        </w:rPr>
        <w:t>.</w:t>
      </w:r>
    </w:p>
    <w:p w14:paraId="22D17D37" w14:textId="6DA3F9A4" w:rsidR="004D3402" w:rsidRDefault="5A25FDB4" w:rsidP="00657649">
      <w:pPr>
        <w:spacing w:after="60" w:line="220" w:lineRule="exact"/>
        <w:ind w:right="90"/>
        <w:jc w:val="center"/>
        <w:rPr>
          <w:b/>
          <w:bCs/>
          <w:u w:val="single"/>
        </w:rPr>
      </w:pPr>
      <w:r w:rsidRPr="00BC2C00">
        <w:rPr>
          <w:b/>
          <w:bCs/>
          <w:u w:val="single"/>
        </w:rPr>
        <w:t>SKILL</w:t>
      </w:r>
      <w:r w:rsidR="00917C25" w:rsidRPr="00BC2C00">
        <w:rPr>
          <w:b/>
          <w:bCs/>
          <w:u w:val="single"/>
        </w:rPr>
        <w:t>S</w:t>
      </w:r>
    </w:p>
    <w:p w14:paraId="77C811D1" w14:textId="6EA74A12" w:rsidR="004D3402" w:rsidRPr="00BC2C00" w:rsidRDefault="004D3402" w:rsidP="004D1FC3">
      <w:pPr>
        <w:spacing w:after="60" w:line="220" w:lineRule="exact"/>
        <w:ind w:right="90"/>
        <w:jc w:val="center"/>
        <w:sectPr w:rsidR="004D3402" w:rsidRPr="00BC2C00" w:rsidSect="004442B9">
          <w:type w:val="continuous"/>
          <w:pgSz w:w="12240" w:h="15840"/>
          <w:pgMar w:top="432" w:right="720" w:bottom="432" w:left="720" w:header="720" w:footer="720" w:gutter="0"/>
          <w:cols w:space="720"/>
          <w:docGrid w:linePitch="360"/>
        </w:sectPr>
      </w:pPr>
    </w:p>
    <w:tbl>
      <w:tblPr>
        <w:tblStyle w:val="TableGrid"/>
        <w:tblW w:w="108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A0" w:firstRow="1" w:lastRow="0" w:firstColumn="1" w:lastColumn="0" w:noHBand="1" w:noVBand="1"/>
      </w:tblPr>
      <w:tblGrid>
        <w:gridCol w:w="5755"/>
        <w:gridCol w:w="5143"/>
      </w:tblGrid>
      <w:tr w:rsidR="00364CF4" w:rsidRPr="008A0972" w14:paraId="04B3A8BC" w14:textId="77777777" w:rsidTr="009D5982">
        <w:tc>
          <w:tcPr>
            <w:tcW w:w="5755" w:type="dxa"/>
            <w:shd w:val="clear" w:color="auto" w:fill="FFFFFF" w:themeFill="background1"/>
          </w:tcPr>
          <w:p w14:paraId="681FE897" w14:textId="10C4EC25" w:rsidR="00364CF4" w:rsidRPr="008A0972" w:rsidRDefault="00364CF4" w:rsidP="00364CF4">
            <w:pPr>
              <w:spacing w:after="60" w:line="220" w:lineRule="exact"/>
              <w:ind w:right="90"/>
              <w:rPr>
                <w:b/>
                <w:bCs/>
                <w:sz w:val="22"/>
                <w:szCs w:val="22"/>
                <w:lang w:val="en-GB" w:eastAsia="en-GB"/>
              </w:rPr>
            </w:pPr>
            <w:r w:rsidRPr="008A0972">
              <w:rPr>
                <w:b/>
                <w:bCs/>
                <w:sz w:val="22"/>
                <w:szCs w:val="22"/>
              </w:rPr>
              <w:t xml:space="preserve">Programming Languages: </w:t>
            </w:r>
            <w:r w:rsidRPr="008A0972">
              <w:rPr>
                <w:color w:val="000000" w:themeColor="text1"/>
                <w:sz w:val="22"/>
                <w:szCs w:val="22"/>
                <w:lang w:val="en-GB" w:eastAsia="en-GB"/>
              </w:rPr>
              <w:t xml:space="preserve">Python, </w:t>
            </w:r>
            <w:proofErr w:type="spellStart"/>
            <w:r w:rsidRPr="008A0972">
              <w:rPr>
                <w:color w:val="000000" w:themeColor="text1"/>
                <w:sz w:val="22"/>
                <w:szCs w:val="22"/>
                <w:lang w:val="en-GB" w:eastAsia="en-GB"/>
              </w:rPr>
              <w:t>Mat</w:t>
            </w:r>
            <w:r w:rsidR="00657649">
              <w:rPr>
                <w:color w:val="000000" w:themeColor="text1"/>
                <w:sz w:val="22"/>
                <w:szCs w:val="22"/>
                <w:lang w:val="en-GB" w:eastAsia="en-GB"/>
              </w:rPr>
              <w:t>L</w:t>
            </w:r>
            <w:r w:rsidRPr="008A0972">
              <w:rPr>
                <w:color w:val="000000" w:themeColor="text1"/>
                <w:sz w:val="22"/>
                <w:szCs w:val="22"/>
                <w:lang w:val="en-GB" w:eastAsia="en-GB"/>
              </w:rPr>
              <w:t>ab</w:t>
            </w:r>
            <w:proofErr w:type="spellEnd"/>
            <w:r w:rsidR="00FA7995">
              <w:rPr>
                <w:color w:val="000000" w:themeColor="text1"/>
                <w:sz w:val="22"/>
                <w:szCs w:val="22"/>
                <w:lang w:val="en-GB" w:eastAsia="en-GB"/>
              </w:rPr>
              <w:t xml:space="preserve">, </w:t>
            </w:r>
            <w:r w:rsidR="009D5982">
              <w:rPr>
                <w:color w:val="000000" w:themeColor="text1"/>
                <w:sz w:val="22"/>
                <w:szCs w:val="22"/>
                <w:lang w:val="en-GB" w:eastAsia="en-GB"/>
              </w:rPr>
              <w:t>SAS,</w:t>
            </w:r>
            <w:r w:rsidR="00EF6D50">
              <w:rPr>
                <w:color w:val="000000" w:themeColor="text1"/>
                <w:sz w:val="22"/>
                <w:szCs w:val="22"/>
                <w:lang w:val="en-GB" w:eastAsia="en-GB"/>
              </w:rPr>
              <w:t xml:space="preserve"> </w:t>
            </w:r>
            <w:r w:rsidR="00FA7995">
              <w:rPr>
                <w:color w:val="000000" w:themeColor="text1"/>
                <w:sz w:val="22"/>
                <w:szCs w:val="22"/>
                <w:lang w:val="en-GB" w:eastAsia="en-GB"/>
              </w:rPr>
              <w:t>SQL</w:t>
            </w:r>
          </w:p>
        </w:tc>
        <w:tc>
          <w:tcPr>
            <w:tcW w:w="5143" w:type="dxa"/>
            <w:shd w:val="clear" w:color="auto" w:fill="FFFFFF" w:themeFill="background1"/>
          </w:tcPr>
          <w:p w14:paraId="2D3ED8FC" w14:textId="41166799" w:rsidR="00364CF4" w:rsidRPr="008A0972" w:rsidRDefault="00364CF4" w:rsidP="00364CF4">
            <w:pPr>
              <w:spacing w:after="60" w:line="220" w:lineRule="exact"/>
              <w:ind w:right="-144"/>
              <w:jc w:val="center"/>
              <w:rPr>
                <w:b/>
                <w:bCs/>
                <w:sz w:val="22"/>
                <w:szCs w:val="22"/>
              </w:rPr>
            </w:pPr>
            <w:r w:rsidRPr="008A0972">
              <w:rPr>
                <w:b/>
                <w:bCs/>
                <w:sz w:val="22"/>
                <w:szCs w:val="22"/>
                <w:lang w:val="en-IN" w:eastAsia="en-IN"/>
              </w:rPr>
              <w:t>Reporting Tools</w:t>
            </w:r>
            <w:r w:rsidRPr="008A0972">
              <w:rPr>
                <w:b/>
                <w:bCs/>
                <w:sz w:val="22"/>
                <w:szCs w:val="22"/>
              </w:rPr>
              <w:t xml:space="preserve">: </w:t>
            </w:r>
            <w:r w:rsidRPr="008A0972">
              <w:rPr>
                <w:sz w:val="22"/>
                <w:szCs w:val="22"/>
              </w:rPr>
              <w:t>Tableau, MS Excel, MS PowerPoint</w:t>
            </w:r>
          </w:p>
        </w:tc>
      </w:tr>
    </w:tbl>
    <w:p w14:paraId="3C1780C2" w14:textId="2D0E35F8" w:rsidR="5A25FDB4" w:rsidRPr="008A0972" w:rsidRDefault="5A25FDB4" w:rsidP="00CC08A3">
      <w:pPr>
        <w:rPr>
          <w:sz w:val="22"/>
          <w:szCs w:val="22"/>
        </w:rPr>
      </w:pPr>
    </w:p>
    <w:p w14:paraId="65FDE263" w14:textId="77777777" w:rsidR="00BD7B89" w:rsidRPr="008A0972" w:rsidRDefault="00BD7B89">
      <w:pPr>
        <w:rPr>
          <w:sz w:val="22"/>
          <w:szCs w:val="22"/>
        </w:rPr>
      </w:pPr>
    </w:p>
    <w:sectPr w:rsidR="00BD7B89" w:rsidRPr="008A0972" w:rsidSect="00CC08A3">
      <w:footerReference w:type="default" r:id="rId8"/>
      <w:type w:val="continuous"/>
      <w:pgSz w:w="12240" w:h="15840"/>
      <w:pgMar w:top="475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A84AAA" w14:textId="77777777" w:rsidR="00752D5B" w:rsidRDefault="00752D5B">
      <w:r>
        <w:separator/>
      </w:r>
    </w:p>
  </w:endnote>
  <w:endnote w:type="continuationSeparator" w:id="0">
    <w:p w14:paraId="04CA2FE8" w14:textId="77777777" w:rsidR="00752D5B" w:rsidRDefault="00752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dot">
    <w:panose1 w:val="02000503000000020003"/>
    <w:charset w:val="00"/>
    <w:family w:val="auto"/>
    <w:pitch w:val="variable"/>
    <w:sig w:usb0="80000867" w:usb1="00000000" w:usb2="00000000" w:usb3="00000000" w:csb0="000001FB" w:csb1="00000000"/>
  </w:font>
  <w:font w:name="ヒラギノ角ゴ Pro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86C05" w14:textId="77777777" w:rsidR="009D3751" w:rsidRDefault="009D37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1CB6D" w14:textId="77777777" w:rsidR="00752D5B" w:rsidRDefault="00752D5B">
      <w:r>
        <w:separator/>
      </w:r>
    </w:p>
  </w:footnote>
  <w:footnote w:type="continuationSeparator" w:id="0">
    <w:p w14:paraId="4FC7B62E" w14:textId="77777777" w:rsidR="00752D5B" w:rsidRDefault="00752D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49244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43E7241"/>
    <w:multiLevelType w:val="multilevel"/>
    <w:tmpl w:val="CE345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877E53"/>
    <w:multiLevelType w:val="hybridMultilevel"/>
    <w:tmpl w:val="BC1C1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8C6CF4"/>
    <w:multiLevelType w:val="hybridMultilevel"/>
    <w:tmpl w:val="77C2DCF2"/>
    <w:lvl w:ilvl="0" w:tplc="D4127118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0FD63107"/>
    <w:multiLevelType w:val="hybridMultilevel"/>
    <w:tmpl w:val="304897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E771AE"/>
    <w:multiLevelType w:val="hybridMultilevel"/>
    <w:tmpl w:val="F42CDB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0499F"/>
    <w:multiLevelType w:val="multilevel"/>
    <w:tmpl w:val="55DC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EA5B59"/>
    <w:multiLevelType w:val="hybridMultilevel"/>
    <w:tmpl w:val="49D607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A2432"/>
    <w:multiLevelType w:val="hybridMultilevel"/>
    <w:tmpl w:val="9DF8A13C"/>
    <w:lvl w:ilvl="0" w:tplc="EA4043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67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DA52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CE90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868D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BA35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80E0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1AE9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BC4C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8744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23B79DF"/>
    <w:multiLevelType w:val="singleLevel"/>
    <w:tmpl w:val="A18AAF4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3400AE2"/>
    <w:multiLevelType w:val="hybridMultilevel"/>
    <w:tmpl w:val="417819DE"/>
    <w:lvl w:ilvl="0" w:tplc="AB06B8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6AE70A">
      <w:start w:val="1"/>
      <w:numFmt w:val="bullet"/>
      <w:lvlText w:val="√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49438E"/>
    <w:multiLevelType w:val="hybridMultilevel"/>
    <w:tmpl w:val="CAA00784"/>
    <w:lvl w:ilvl="0" w:tplc="D570AE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3028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D6E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24E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8A6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0AB3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4F0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F2DD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C831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ABC36B5"/>
    <w:multiLevelType w:val="hybridMultilevel"/>
    <w:tmpl w:val="82D47A74"/>
    <w:lvl w:ilvl="0" w:tplc="8EA6EB6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73120A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B384A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A60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125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E4D0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24DD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2419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492F0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B608D4"/>
    <w:multiLevelType w:val="singleLevel"/>
    <w:tmpl w:val="CE0A02B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2E0956AB"/>
    <w:multiLevelType w:val="hybridMultilevel"/>
    <w:tmpl w:val="6C1E491E"/>
    <w:lvl w:ilvl="0" w:tplc="6D2244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D8B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169D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DAC3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820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5497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5C6C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B8F1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0CAD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32669"/>
    <w:multiLevelType w:val="hybridMultilevel"/>
    <w:tmpl w:val="52285ADA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AD3616"/>
    <w:multiLevelType w:val="hybridMultilevel"/>
    <w:tmpl w:val="756AD64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D95B1B"/>
    <w:multiLevelType w:val="hybridMultilevel"/>
    <w:tmpl w:val="27F68490"/>
    <w:lvl w:ilvl="0" w:tplc="2398E278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BA469F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DB40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F01DF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2A1B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58AD7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D622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48F3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5962F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51EB5"/>
    <w:multiLevelType w:val="singleLevel"/>
    <w:tmpl w:val="0BF289C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47DB4E44"/>
    <w:multiLevelType w:val="singleLevel"/>
    <w:tmpl w:val="6310D20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11E2B8D"/>
    <w:multiLevelType w:val="hybridMultilevel"/>
    <w:tmpl w:val="D6AE7F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037112"/>
    <w:multiLevelType w:val="singleLevel"/>
    <w:tmpl w:val="326269FE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AEC4EDD"/>
    <w:multiLevelType w:val="singleLevel"/>
    <w:tmpl w:val="B1C8B18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D5B280C"/>
    <w:multiLevelType w:val="hybridMultilevel"/>
    <w:tmpl w:val="2336201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5D6854"/>
    <w:multiLevelType w:val="hybridMultilevel"/>
    <w:tmpl w:val="5744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433F2"/>
    <w:multiLevelType w:val="hybridMultilevel"/>
    <w:tmpl w:val="A9D49EBC"/>
    <w:lvl w:ilvl="0" w:tplc="9880EEF4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8BFE24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B4EF0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E0E3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EE334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22EF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AEC8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DA5EE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C3A34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AF2FBC"/>
    <w:multiLevelType w:val="hybridMultilevel"/>
    <w:tmpl w:val="07EC60AE"/>
    <w:lvl w:ilvl="0" w:tplc="4E06A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A21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D66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1068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6810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9099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164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EC12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9AF2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8D0FD1"/>
    <w:multiLevelType w:val="hybridMultilevel"/>
    <w:tmpl w:val="E89E9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7C5437"/>
    <w:multiLevelType w:val="hybridMultilevel"/>
    <w:tmpl w:val="2E32B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E76401"/>
    <w:multiLevelType w:val="hybridMultilevel"/>
    <w:tmpl w:val="798092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3623E9E"/>
    <w:multiLevelType w:val="singleLevel"/>
    <w:tmpl w:val="7098E0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46769E5"/>
    <w:multiLevelType w:val="hybridMultilevel"/>
    <w:tmpl w:val="7CDC6B04"/>
    <w:lvl w:ilvl="0" w:tplc="E402E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6853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46B0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48D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BEE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2652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2A7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B235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9425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C56291"/>
    <w:multiLevelType w:val="hybridMultilevel"/>
    <w:tmpl w:val="417CC1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F54338"/>
    <w:multiLevelType w:val="hybridMultilevel"/>
    <w:tmpl w:val="06DEC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C66D3"/>
    <w:multiLevelType w:val="hybridMultilevel"/>
    <w:tmpl w:val="756AD64E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92230C"/>
    <w:multiLevelType w:val="hybridMultilevel"/>
    <w:tmpl w:val="6FACA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A695607"/>
    <w:multiLevelType w:val="hybridMultilevel"/>
    <w:tmpl w:val="01B8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DE7AFB"/>
    <w:multiLevelType w:val="singleLevel"/>
    <w:tmpl w:val="6858633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BF706D4"/>
    <w:multiLevelType w:val="singleLevel"/>
    <w:tmpl w:val="5D96BF0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E183DEB"/>
    <w:multiLevelType w:val="hybridMultilevel"/>
    <w:tmpl w:val="210E9E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13"/>
  </w:num>
  <w:num w:numId="4">
    <w:abstractNumId w:val="34"/>
  </w:num>
  <w:num w:numId="5">
    <w:abstractNumId w:val="17"/>
  </w:num>
  <w:num w:numId="6">
    <w:abstractNumId w:val="16"/>
  </w:num>
  <w:num w:numId="7">
    <w:abstractNumId w:val="25"/>
  </w:num>
  <w:num w:numId="8">
    <w:abstractNumId w:val="41"/>
  </w:num>
  <w:num w:numId="9">
    <w:abstractNumId w:val="24"/>
  </w:num>
  <w:num w:numId="10">
    <w:abstractNumId w:val="21"/>
  </w:num>
  <w:num w:numId="11">
    <w:abstractNumId w:val="40"/>
  </w:num>
  <w:num w:numId="12">
    <w:abstractNumId w:val="11"/>
  </w:num>
  <w:num w:numId="13">
    <w:abstractNumId w:val="22"/>
  </w:num>
  <w:num w:numId="14">
    <w:abstractNumId w:val="14"/>
  </w:num>
  <w:num w:numId="15">
    <w:abstractNumId w:val="28"/>
  </w:num>
  <w:num w:numId="16">
    <w:abstractNumId w:val="20"/>
  </w:num>
  <w:num w:numId="17">
    <w:abstractNumId w:val="15"/>
  </w:num>
  <w:num w:numId="18">
    <w:abstractNumId w:val="5"/>
  </w:num>
  <w:num w:numId="19">
    <w:abstractNumId w:val="19"/>
  </w:num>
  <w:num w:numId="20">
    <w:abstractNumId w:val="37"/>
  </w:num>
  <w:num w:numId="21">
    <w:abstractNumId w:val="35"/>
  </w:num>
  <w:num w:numId="22">
    <w:abstractNumId w:val="18"/>
  </w:num>
  <w:num w:numId="23">
    <w:abstractNumId w:val="6"/>
  </w:num>
  <w:num w:numId="24">
    <w:abstractNumId w:val="42"/>
  </w:num>
  <w:num w:numId="25">
    <w:abstractNumId w:val="33"/>
  </w:num>
  <w:num w:numId="26">
    <w:abstractNumId w:val="8"/>
  </w:num>
  <w:num w:numId="27">
    <w:abstractNumId w:val="1"/>
    <w:lvlOverride w:ilvl="0">
      <w:lvl w:ilvl="0">
        <w:start w:val="1"/>
        <w:numFmt w:val="bullet"/>
        <w:lvlText w:val=""/>
        <w:legacy w:legacy="1" w:legacySpace="0" w:legacyIndent="259"/>
        <w:lvlJc w:val="left"/>
        <w:pPr>
          <w:ind w:left="259" w:hanging="259"/>
        </w:pPr>
        <w:rPr>
          <w:rFonts w:ascii="Symbol" w:hAnsi="Symbol" w:hint="default"/>
        </w:rPr>
      </w:lvl>
    </w:lvlOverride>
  </w:num>
  <w:num w:numId="28">
    <w:abstractNumId w:val="10"/>
  </w:num>
  <w:num w:numId="29">
    <w:abstractNumId w:val="12"/>
  </w:num>
  <w:num w:numId="30">
    <w:abstractNumId w:val="0"/>
  </w:num>
  <w:num w:numId="31">
    <w:abstractNumId w:val="32"/>
  </w:num>
  <w:num w:numId="32">
    <w:abstractNumId w:val="3"/>
  </w:num>
  <w:num w:numId="33">
    <w:abstractNumId w:val="4"/>
  </w:num>
  <w:num w:numId="34">
    <w:abstractNumId w:val="23"/>
  </w:num>
  <w:num w:numId="35">
    <w:abstractNumId w:val="27"/>
  </w:num>
  <w:num w:numId="36">
    <w:abstractNumId w:val="36"/>
  </w:num>
  <w:num w:numId="37">
    <w:abstractNumId w:val="26"/>
  </w:num>
  <w:num w:numId="38">
    <w:abstractNumId w:val="2"/>
  </w:num>
  <w:num w:numId="39">
    <w:abstractNumId w:val="7"/>
  </w:num>
  <w:num w:numId="40">
    <w:abstractNumId w:val="38"/>
  </w:num>
  <w:num w:numId="41">
    <w:abstractNumId w:val="30"/>
  </w:num>
  <w:num w:numId="42">
    <w:abstractNumId w:val="31"/>
  </w:num>
  <w:num w:numId="4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DayMDAwNzQ0NTVQ0lEKTi0uzszPAykwMqwFAJ5gLxQtAAAA"/>
  </w:docVars>
  <w:rsids>
    <w:rsidRoot w:val="004130A0"/>
    <w:rsid w:val="00001F28"/>
    <w:rsid w:val="0001034B"/>
    <w:rsid w:val="00013FFB"/>
    <w:rsid w:val="00026433"/>
    <w:rsid w:val="000269E8"/>
    <w:rsid w:val="00027F72"/>
    <w:rsid w:val="00037402"/>
    <w:rsid w:val="00050BAF"/>
    <w:rsid w:val="000555ED"/>
    <w:rsid w:val="00060BD1"/>
    <w:rsid w:val="00060DB2"/>
    <w:rsid w:val="00065F15"/>
    <w:rsid w:val="00070146"/>
    <w:rsid w:val="00077DCD"/>
    <w:rsid w:val="00085755"/>
    <w:rsid w:val="00092BB3"/>
    <w:rsid w:val="000A4824"/>
    <w:rsid w:val="000A520C"/>
    <w:rsid w:val="000A5998"/>
    <w:rsid w:val="000B79CD"/>
    <w:rsid w:val="000D27B3"/>
    <w:rsid w:val="000D4DE3"/>
    <w:rsid w:val="000E2442"/>
    <w:rsid w:val="000E2902"/>
    <w:rsid w:val="000E2DFD"/>
    <w:rsid w:val="000E476D"/>
    <w:rsid w:val="000F27D2"/>
    <w:rsid w:val="000F3B49"/>
    <w:rsid w:val="000F7D8B"/>
    <w:rsid w:val="00100EDF"/>
    <w:rsid w:val="00104BC0"/>
    <w:rsid w:val="001101C6"/>
    <w:rsid w:val="0011114E"/>
    <w:rsid w:val="00115B9A"/>
    <w:rsid w:val="00121515"/>
    <w:rsid w:val="00125419"/>
    <w:rsid w:val="00136FB9"/>
    <w:rsid w:val="001376A4"/>
    <w:rsid w:val="00137DC6"/>
    <w:rsid w:val="001435BF"/>
    <w:rsid w:val="00145BE0"/>
    <w:rsid w:val="00146F1B"/>
    <w:rsid w:val="00151768"/>
    <w:rsid w:val="00152169"/>
    <w:rsid w:val="001533E5"/>
    <w:rsid w:val="00163021"/>
    <w:rsid w:val="0016716C"/>
    <w:rsid w:val="001758E0"/>
    <w:rsid w:val="001828BC"/>
    <w:rsid w:val="0018304B"/>
    <w:rsid w:val="00193044"/>
    <w:rsid w:val="001932ED"/>
    <w:rsid w:val="001A0C47"/>
    <w:rsid w:val="001A283D"/>
    <w:rsid w:val="001A2D90"/>
    <w:rsid w:val="001A7D21"/>
    <w:rsid w:val="001B2FCA"/>
    <w:rsid w:val="001B316F"/>
    <w:rsid w:val="001C4939"/>
    <w:rsid w:val="001C7047"/>
    <w:rsid w:val="001D216A"/>
    <w:rsid w:val="001E60C7"/>
    <w:rsid w:val="001F0268"/>
    <w:rsid w:val="001F27C2"/>
    <w:rsid w:val="00204169"/>
    <w:rsid w:val="00204824"/>
    <w:rsid w:val="00205679"/>
    <w:rsid w:val="00206043"/>
    <w:rsid w:val="002148B6"/>
    <w:rsid w:val="002167FE"/>
    <w:rsid w:val="00223CB0"/>
    <w:rsid w:val="002255C0"/>
    <w:rsid w:val="00225E63"/>
    <w:rsid w:val="00233622"/>
    <w:rsid w:val="00233BA5"/>
    <w:rsid w:val="00237479"/>
    <w:rsid w:val="002557AF"/>
    <w:rsid w:val="002761D2"/>
    <w:rsid w:val="0028773D"/>
    <w:rsid w:val="00294F39"/>
    <w:rsid w:val="0029654B"/>
    <w:rsid w:val="002B1EA9"/>
    <w:rsid w:val="002B32FA"/>
    <w:rsid w:val="002B53FC"/>
    <w:rsid w:val="002E6239"/>
    <w:rsid w:val="002F4519"/>
    <w:rsid w:val="002F6087"/>
    <w:rsid w:val="00306C41"/>
    <w:rsid w:val="00310282"/>
    <w:rsid w:val="003116FF"/>
    <w:rsid w:val="00315217"/>
    <w:rsid w:val="003301CA"/>
    <w:rsid w:val="00334010"/>
    <w:rsid w:val="003426E2"/>
    <w:rsid w:val="003448B6"/>
    <w:rsid w:val="00345289"/>
    <w:rsid w:val="003461C6"/>
    <w:rsid w:val="00347AD9"/>
    <w:rsid w:val="00353747"/>
    <w:rsid w:val="00353E30"/>
    <w:rsid w:val="00355985"/>
    <w:rsid w:val="00364CF4"/>
    <w:rsid w:val="003804FB"/>
    <w:rsid w:val="00382CBC"/>
    <w:rsid w:val="0038390F"/>
    <w:rsid w:val="00383A34"/>
    <w:rsid w:val="00384A73"/>
    <w:rsid w:val="003862B7"/>
    <w:rsid w:val="00391AB1"/>
    <w:rsid w:val="003A1379"/>
    <w:rsid w:val="003A670B"/>
    <w:rsid w:val="003B1D5A"/>
    <w:rsid w:val="003B3D54"/>
    <w:rsid w:val="003B5752"/>
    <w:rsid w:val="003B6B3E"/>
    <w:rsid w:val="003C2785"/>
    <w:rsid w:val="003C2E2C"/>
    <w:rsid w:val="003C47A3"/>
    <w:rsid w:val="003E349F"/>
    <w:rsid w:val="003E61DE"/>
    <w:rsid w:val="003F0BC1"/>
    <w:rsid w:val="00401C7A"/>
    <w:rsid w:val="0041263D"/>
    <w:rsid w:val="004130A0"/>
    <w:rsid w:val="00414291"/>
    <w:rsid w:val="004157A4"/>
    <w:rsid w:val="00424C51"/>
    <w:rsid w:val="004278E9"/>
    <w:rsid w:val="004318A5"/>
    <w:rsid w:val="004322E2"/>
    <w:rsid w:val="00432985"/>
    <w:rsid w:val="004366DC"/>
    <w:rsid w:val="0044081B"/>
    <w:rsid w:val="00441B28"/>
    <w:rsid w:val="00441BEF"/>
    <w:rsid w:val="004442B9"/>
    <w:rsid w:val="00453B9D"/>
    <w:rsid w:val="00463F3C"/>
    <w:rsid w:val="00464646"/>
    <w:rsid w:val="004662EF"/>
    <w:rsid w:val="00472ED6"/>
    <w:rsid w:val="004B10C2"/>
    <w:rsid w:val="004B258D"/>
    <w:rsid w:val="004C3867"/>
    <w:rsid w:val="004D1FC3"/>
    <w:rsid w:val="004D3402"/>
    <w:rsid w:val="004D5729"/>
    <w:rsid w:val="004D7A9C"/>
    <w:rsid w:val="004E0AA5"/>
    <w:rsid w:val="004E34E4"/>
    <w:rsid w:val="004F1F9C"/>
    <w:rsid w:val="004F561D"/>
    <w:rsid w:val="004F5CE2"/>
    <w:rsid w:val="004F6C69"/>
    <w:rsid w:val="004F7BE8"/>
    <w:rsid w:val="00514EF9"/>
    <w:rsid w:val="00522B12"/>
    <w:rsid w:val="005311E7"/>
    <w:rsid w:val="005356E7"/>
    <w:rsid w:val="00546645"/>
    <w:rsid w:val="005515F2"/>
    <w:rsid w:val="00552FFF"/>
    <w:rsid w:val="00567856"/>
    <w:rsid w:val="00573E22"/>
    <w:rsid w:val="00575C17"/>
    <w:rsid w:val="0057763F"/>
    <w:rsid w:val="005B05ED"/>
    <w:rsid w:val="005B4B61"/>
    <w:rsid w:val="005B7001"/>
    <w:rsid w:val="005C1902"/>
    <w:rsid w:val="005E2BD9"/>
    <w:rsid w:val="005E40FE"/>
    <w:rsid w:val="005F5220"/>
    <w:rsid w:val="005F77E5"/>
    <w:rsid w:val="00604D86"/>
    <w:rsid w:val="00605567"/>
    <w:rsid w:val="006103EC"/>
    <w:rsid w:val="00616A60"/>
    <w:rsid w:val="00622DB0"/>
    <w:rsid w:val="00625EE5"/>
    <w:rsid w:val="00631534"/>
    <w:rsid w:val="006324F6"/>
    <w:rsid w:val="00640BCA"/>
    <w:rsid w:val="0064582F"/>
    <w:rsid w:val="00645CDA"/>
    <w:rsid w:val="006529BA"/>
    <w:rsid w:val="00657649"/>
    <w:rsid w:val="00660F48"/>
    <w:rsid w:val="00661286"/>
    <w:rsid w:val="00667DAB"/>
    <w:rsid w:val="00667EA8"/>
    <w:rsid w:val="00675ABF"/>
    <w:rsid w:val="006765DC"/>
    <w:rsid w:val="00681B92"/>
    <w:rsid w:val="00694F94"/>
    <w:rsid w:val="006A4CF6"/>
    <w:rsid w:val="006A7880"/>
    <w:rsid w:val="006B1E38"/>
    <w:rsid w:val="006B67B8"/>
    <w:rsid w:val="006B7D42"/>
    <w:rsid w:val="006D7396"/>
    <w:rsid w:val="006E29C7"/>
    <w:rsid w:val="006E3536"/>
    <w:rsid w:val="006E531D"/>
    <w:rsid w:val="006F0002"/>
    <w:rsid w:val="006F35C1"/>
    <w:rsid w:val="006F79EE"/>
    <w:rsid w:val="00703F82"/>
    <w:rsid w:val="00707253"/>
    <w:rsid w:val="00713DED"/>
    <w:rsid w:val="00717B4C"/>
    <w:rsid w:val="007321CA"/>
    <w:rsid w:val="00736350"/>
    <w:rsid w:val="00752D5B"/>
    <w:rsid w:val="007704D8"/>
    <w:rsid w:val="007759B2"/>
    <w:rsid w:val="00781E2D"/>
    <w:rsid w:val="00784D85"/>
    <w:rsid w:val="00793CF8"/>
    <w:rsid w:val="0079655C"/>
    <w:rsid w:val="00796DAD"/>
    <w:rsid w:val="007A1934"/>
    <w:rsid w:val="007A2BB3"/>
    <w:rsid w:val="007A3494"/>
    <w:rsid w:val="007B0B98"/>
    <w:rsid w:val="007B5C57"/>
    <w:rsid w:val="007B66F4"/>
    <w:rsid w:val="007D6046"/>
    <w:rsid w:val="007E439A"/>
    <w:rsid w:val="007E45C7"/>
    <w:rsid w:val="007E5286"/>
    <w:rsid w:val="007E684C"/>
    <w:rsid w:val="007F19A9"/>
    <w:rsid w:val="007F1D13"/>
    <w:rsid w:val="008013C1"/>
    <w:rsid w:val="0081490A"/>
    <w:rsid w:val="008164AA"/>
    <w:rsid w:val="00820128"/>
    <w:rsid w:val="0082235E"/>
    <w:rsid w:val="008247B0"/>
    <w:rsid w:val="00845779"/>
    <w:rsid w:val="00846E80"/>
    <w:rsid w:val="00847DAA"/>
    <w:rsid w:val="00851AF3"/>
    <w:rsid w:val="008668E6"/>
    <w:rsid w:val="008842F5"/>
    <w:rsid w:val="008921CE"/>
    <w:rsid w:val="00897BCA"/>
    <w:rsid w:val="008A0972"/>
    <w:rsid w:val="008A30A3"/>
    <w:rsid w:val="008A3C11"/>
    <w:rsid w:val="008A4363"/>
    <w:rsid w:val="008B0773"/>
    <w:rsid w:val="008B1ED2"/>
    <w:rsid w:val="008B7F33"/>
    <w:rsid w:val="008C1B7A"/>
    <w:rsid w:val="008C29A2"/>
    <w:rsid w:val="008C30BA"/>
    <w:rsid w:val="008E0841"/>
    <w:rsid w:val="008E256A"/>
    <w:rsid w:val="008E777A"/>
    <w:rsid w:val="008F29B4"/>
    <w:rsid w:val="008F442D"/>
    <w:rsid w:val="008F7571"/>
    <w:rsid w:val="00903597"/>
    <w:rsid w:val="00906AD2"/>
    <w:rsid w:val="00912D82"/>
    <w:rsid w:val="00915803"/>
    <w:rsid w:val="00917C25"/>
    <w:rsid w:val="00924DFF"/>
    <w:rsid w:val="009266AC"/>
    <w:rsid w:val="00927B9C"/>
    <w:rsid w:val="00930A08"/>
    <w:rsid w:val="00934777"/>
    <w:rsid w:val="009444EF"/>
    <w:rsid w:val="00946305"/>
    <w:rsid w:val="00950DFD"/>
    <w:rsid w:val="00962282"/>
    <w:rsid w:val="00971552"/>
    <w:rsid w:val="00983C57"/>
    <w:rsid w:val="009A095C"/>
    <w:rsid w:val="009C2940"/>
    <w:rsid w:val="009D3751"/>
    <w:rsid w:val="009D5982"/>
    <w:rsid w:val="009F3370"/>
    <w:rsid w:val="009F483F"/>
    <w:rsid w:val="009F5EC4"/>
    <w:rsid w:val="00A200E3"/>
    <w:rsid w:val="00A36DBD"/>
    <w:rsid w:val="00A441E4"/>
    <w:rsid w:val="00A454AD"/>
    <w:rsid w:val="00A536B0"/>
    <w:rsid w:val="00A7341B"/>
    <w:rsid w:val="00A865A2"/>
    <w:rsid w:val="00A95C03"/>
    <w:rsid w:val="00AB60BE"/>
    <w:rsid w:val="00AC3BA3"/>
    <w:rsid w:val="00AC46A6"/>
    <w:rsid w:val="00AD0733"/>
    <w:rsid w:val="00AD0CA7"/>
    <w:rsid w:val="00AD498F"/>
    <w:rsid w:val="00AF679C"/>
    <w:rsid w:val="00B00BA2"/>
    <w:rsid w:val="00B21637"/>
    <w:rsid w:val="00B30A61"/>
    <w:rsid w:val="00B31127"/>
    <w:rsid w:val="00B44E98"/>
    <w:rsid w:val="00B4753F"/>
    <w:rsid w:val="00B5070D"/>
    <w:rsid w:val="00B5275C"/>
    <w:rsid w:val="00B63B6D"/>
    <w:rsid w:val="00B66504"/>
    <w:rsid w:val="00B70E31"/>
    <w:rsid w:val="00B71792"/>
    <w:rsid w:val="00B75305"/>
    <w:rsid w:val="00B84317"/>
    <w:rsid w:val="00B92034"/>
    <w:rsid w:val="00B92B58"/>
    <w:rsid w:val="00B9743F"/>
    <w:rsid w:val="00BA026A"/>
    <w:rsid w:val="00BA3088"/>
    <w:rsid w:val="00BB080B"/>
    <w:rsid w:val="00BB2197"/>
    <w:rsid w:val="00BC1E32"/>
    <w:rsid w:val="00BC2C00"/>
    <w:rsid w:val="00BC3594"/>
    <w:rsid w:val="00BC7A75"/>
    <w:rsid w:val="00BD34A9"/>
    <w:rsid w:val="00BD6D76"/>
    <w:rsid w:val="00BD7B89"/>
    <w:rsid w:val="00BE3470"/>
    <w:rsid w:val="00BE6B86"/>
    <w:rsid w:val="00BF30CC"/>
    <w:rsid w:val="00BF649D"/>
    <w:rsid w:val="00C01EE7"/>
    <w:rsid w:val="00C15B9F"/>
    <w:rsid w:val="00C15C1C"/>
    <w:rsid w:val="00C207D0"/>
    <w:rsid w:val="00C2601E"/>
    <w:rsid w:val="00C3224A"/>
    <w:rsid w:val="00C34066"/>
    <w:rsid w:val="00C36647"/>
    <w:rsid w:val="00C40012"/>
    <w:rsid w:val="00C41FAD"/>
    <w:rsid w:val="00C518DC"/>
    <w:rsid w:val="00C61B47"/>
    <w:rsid w:val="00C649E7"/>
    <w:rsid w:val="00C65EA8"/>
    <w:rsid w:val="00C6636D"/>
    <w:rsid w:val="00C7061D"/>
    <w:rsid w:val="00C714F9"/>
    <w:rsid w:val="00C71F0A"/>
    <w:rsid w:val="00C72795"/>
    <w:rsid w:val="00C749F6"/>
    <w:rsid w:val="00C76240"/>
    <w:rsid w:val="00C95F5D"/>
    <w:rsid w:val="00CA375F"/>
    <w:rsid w:val="00CA527F"/>
    <w:rsid w:val="00CA64B6"/>
    <w:rsid w:val="00CA736D"/>
    <w:rsid w:val="00CA7A64"/>
    <w:rsid w:val="00CA7DC2"/>
    <w:rsid w:val="00CB0FB8"/>
    <w:rsid w:val="00CB5870"/>
    <w:rsid w:val="00CB5EB8"/>
    <w:rsid w:val="00CC08A3"/>
    <w:rsid w:val="00CC3096"/>
    <w:rsid w:val="00CD186F"/>
    <w:rsid w:val="00CD333A"/>
    <w:rsid w:val="00CD6516"/>
    <w:rsid w:val="00CE2211"/>
    <w:rsid w:val="00CE6775"/>
    <w:rsid w:val="00CF057D"/>
    <w:rsid w:val="00CF158A"/>
    <w:rsid w:val="00CFDE03"/>
    <w:rsid w:val="00D07904"/>
    <w:rsid w:val="00D109BD"/>
    <w:rsid w:val="00D21BAF"/>
    <w:rsid w:val="00D252C4"/>
    <w:rsid w:val="00D317FA"/>
    <w:rsid w:val="00D37C58"/>
    <w:rsid w:val="00D37E19"/>
    <w:rsid w:val="00D422B4"/>
    <w:rsid w:val="00D44AA3"/>
    <w:rsid w:val="00D45CE3"/>
    <w:rsid w:val="00D54D72"/>
    <w:rsid w:val="00D571B7"/>
    <w:rsid w:val="00D67002"/>
    <w:rsid w:val="00D73E82"/>
    <w:rsid w:val="00D74132"/>
    <w:rsid w:val="00D7694A"/>
    <w:rsid w:val="00D825DA"/>
    <w:rsid w:val="00D9329F"/>
    <w:rsid w:val="00D93556"/>
    <w:rsid w:val="00D950DE"/>
    <w:rsid w:val="00DA0F10"/>
    <w:rsid w:val="00DA29A0"/>
    <w:rsid w:val="00DB0E62"/>
    <w:rsid w:val="00DB413E"/>
    <w:rsid w:val="00DB75C2"/>
    <w:rsid w:val="00DC0D73"/>
    <w:rsid w:val="00DC197C"/>
    <w:rsid w:val="00DD3292"/>
    <w:rsid w:val="00DD6389"/>
    <w:rsid w:val="00DD692D"/>
    <w:rsid w:val="00DF0A03"/>
    <w:rsid w:val="00E0062D"/>
    <w:rsid w:val="00E0432D"/>
    <w:rsid w:val="00E070CB"/>
    <w:rsid w:val="00E151E3"/>
    <w:rsid w:val="00E1589B"/>
    <w:rsid w:val="00E33394"/>
    <w:rsid w:val="00E37AC3"/>
    <w:rsid w:val="00E4255F"/>
    <w:rsid w:val="00E45FDE"/>
    <w:rsid w:val="00E5194A"/>
    <w:rsid w:val="00E57F55"/>
    <w:rsid w:val="00E61537"/>
    <w:rsid w:val="00E62B0B"/>
    <w:rsid w:val="00E65921"/>
    <w:rsid w:val="00E744DF"/>
    <w:rsid w:val="00E748C8"/>
    <w:rsid w:val="00E80C11"/>
    <w:rsid w:val="00E9090C"/>
    <w:rsid w:val="00E927B2"/>
    <w:rsid w:val="00E92CBF"/>
    <w:rsid w:val="00E93201"/>
    <w:rsid w:val="00E947A8"/>
    <w:rsid w:val="00EA17BF"/>
    <w:rsid w:val="00EA254C"/>
    <w:rsid w:val="00EC5032"/>
    <w:rsid w:val="00EC528D"/>
    <w:rsid w:val="00EC7904"/>
    <w:rsid w:val="00ED6201"/>
    <w:rsid w:val="00EE2D59"/>
    <w:rsid w:val="00EF0607"/>
    <w:rsid w:val="00EF0BC4"/>
    <w:rsid w:val="00EF1721"/>
    <w:rsid w:val="00EF6D50"/>
    <w:rsid w:val="00F11A19"/>
    <w:rsid w:val="00F219AD"/>
    <w:rsid w:val="00F3368A"/>
    <w:rsid w:val="00F41B4F"/>
    <w:rsid w:val="00F456E6"/>
    <w:rsid w:val="00F457DE"/>
    <w:rsid w:val="00F4639F"/>
    <w:rsid w:val="00F466F5"/>
    <w:rsid w:val="00F60CF2"/>
    <w:rsid w:val="00F669E9"/>
    <w:rsid w:val="00F67216"/>
    <w:rsid w:val="00F730ED"/>
    <w:rsid w:val="00F91D4F"/>
    <w:rsid w:val="00FA4DE1"/>
    <w:rsid w:val="00FA55AA"/>
    <w:rsid w:val="00FA7995"/>
    <w:rsid w:val="00FA79DF"/>
    <w:rsid w:val="00FB148E"/>
    <w:rsid w:val="00FB5032"/>
    <w:rsid w:val="00FC2CA3"/>
    <w:rsid w:val="00FC4E7F"/>
    <w:rsid w:val="00FC7A79"/>
    <w:rsid w:val="00FD0325"/>
    <w:rsid w:val="00FE0DB4"/>
    <w:rsid w:val="00FE3F26"/>
    <w:rsid w:val="00FF0705"/>
    <w:rsid w:val="00FF09AD"/>
    <w:rsid w:val="00FF4ED9"/>
    <w:rsid w:val="0A9CCD70"/>
    <w:rsid w:val="0E061F7B"/>
    <w:rsid w:val="1F15B1A2"/>
    <w:rsid w:val="2D9D12C6"/>
    <w:rsid w:val="5A25FDB4"/>
    <w:rsid w:val="62604539"/>
    <w:rsid w:val="6F32B288"/>
    <w:rsid w:val="7656B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6045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Plain Table 1" w:uiPriority="49"/>
    <w:lsdException w:name="Plain Table 2" w:uiPriority="50"/>
    <w:lsdException w:name="Plain Table 3" w:uiPriority="51"/>
    <w:lsdException w:name="Plain Table 4" w:uiPriority="52"/>
    <w:lsdException w:name="Plain Table 5" w:uiPriority="46"/>
    <w:lsdException w:name="Grid Table Light" w:uiPriority="47"/>
    <w:lsdException w:name="Grid Table 1 Light" w:uiPriority="48"/>
    <w:lsdException w:name="Grid Table 2" w:uiPriority="49"/>
    <w:lsdException w:name="Grid Table 3" w:uiPriority="50"/>
    <w:lsdException w:name="Grid Table 4" w:uiPriority="51"/>
    <w:lsdException w:name="Grid Table 5 Dark" w:uiPriority="52"/>
    <w:lsdException w:name="Grid Table 6 Colorful" w:uiPriority="46"/>
    <w:lsdException w:name="Grid Table 7 Colorful" w:uiPriority="47"/>
    <w:lsdException w:name="Grid Table 1 Light Accent 1" w:uiPriority="48"/>
    <w:lsdException w:name="Grid Table 2 Accent 1" w:uiPriority="49"/>
    <w:lsdException w:name="Grid Table 3 Accent 1" w:uiPriority="50"/>
    <w:lsdException w:name="Grid Table 4 Accent 1" w:uiPriority="51"/>
    <w:lsdException w:name="Grid Table 5 Dark Accent 1" w:uiPriority="52"/>
    <w:lsdException w:name="Grid Table 6 Colorful Accent 1" w:uiPriority="46"/>
    <w:lsdException w:name="Grid Table 7 Colorful Accent 1" w:uiPriority="47"/>
    <w:lsdException w:name="Grid Table 1 Light Accent 2" w:uiPriority="48"/>
    <w:lsdException w:name="Grid Table 2 Accent 2" w:uiPriority="49"/>
    <w:lsdException w:name="Grid Table 3 Accent 2" w:uiPriority="50"/>
    <w:lsdException w:name="Grid Table 4 Accent 2" w:uiPriority="51"/>
    <w:lsdException w:name="Grid Table 5 Dark Accent 2" w:uiPriority="52"/>
    <w:lsdException w:name="Grid Table 6 Colorful Accent 2" w:uiPriority="46"/>
    <w:lsdException w:name="Grid Table 7 Colorful Accent 2" w:uiPriority="47"/>
    <w:lsdException w:name="Grid Table 1 Light Accent 3" w:uiPriority="48"/>
    <w:lsdException w:name="Grid Table 2 Accent 3" w:uiPriority="49"/>
    <w:lsdException w:name="Grid Table 3 Accent 3" w:uiPriority="50"/>
    <w:lsdException w:name="Grid Table 4 Accent 3" w:uiPriority="51"/>
    <w:lsdException w:name="Grid Table 5 Dark Accent 3" w:uiPriority="52"/>
    <w:lsdException w:name="Grid Table 6 Colorful Accent 3" w:uiPriority="46"/>
    <w:lsdException w:name="Grid Table 7 Colorful Accent 3" w:uiPriority="47"/>
    <w:lsdException w:name="Grid Table 1 Light Accent 4" w:uiPriority="48"/>
    <w:lsdException w:name="Grid Table 2 Accent 4" w:uiPriority="49"/>
    <w:lsdException w:name="Grid Table 3 Accent 4" w:uiPriority="50"/>
    <w:lsdException w:name="Grid Table 4 Accent 4" w:uiPriority="51"/>
    <w:lsdException w:name="Grid Table 5 Dark Accent 4" w:uiPriority="52"/>
    <w:lsdException w:name="Grid Table 6 Colorful Accent 4" w:uiPriority="46"/>
    <w:lsdException w:name="Grid Table 7 Colorful Accent 4" w:uiPriority="47"/>
    <w:lsdException w:name="Grid Table 1 Light Accent 5" w:uiPriority="48"/>
    <w:lsdException w:name="Grid Table 2 Accent 5" w:uiPriority="49"/>
    <w:lsdException w:name="Grid Table 3 Accent 5" w:uiPriority="50"/>
    <w:lsdException w:name="Grid Table 4 Accent 5" w:uiPriority="51"/>
    <w:lsdException w:name="Grid Table 5 Dark Accent 5" w:uiPriority="52"/>
    <w:lsdException w:name="Grid Table 6 Colorful Accent 5" w:uiPriority="46"/>
    <w:lsdException w:name="Grid Table 7 Colorful Accent 5" w:uiPriority="47"/>
    <w:lsdException w:name="Grid Table 1 Light Accent 6" w:uiPriority="48"/>
    <w:lsdException w:name="Grid Table 2 Accent 6" w:uiPriority="49"/>
    <w:lsdException w:name="Grid Table 3 Accent 6" w:uiPriority="50"/>
    <w:lsdException w:name="Grid Table 4 Accent 6" w:uiPriority="51"/>
    <w:lsdException w:name="Grid Table 5 Dark Accent 6" w:uiPriority="52"/>
    <w:lsdException w:name="Grid Table 6 Colorful Accent 6" w:uiPriority="46"/>
    <w:lsdException w:name="Grid Table 7 Colorful Accent 6" w:uiPriority="47"/>
    <w:lsdException w:name="List Table 1 Light" w:uiPriority="48"/>
    <w:lsdException w:name="List Table 2" w:uiPriority="49"/>
    <w:lsdException w:name="List Table 3" w:uiPriority="50"/>
    <w:lsdException w:name="List Table 4" w:uiPriority="51"/>
    <w:lsdException w:name="List Table 5 Dark" w:uiPriority="52"/>
    <w:lsdException w:name="List Table 6 Colorful" w:uiPriority="46"/>
    <w:lsdException w:name="List Table 7 Colorful" w:uiPriority="47"/>
    <w:lsdException w:name="List Table 1 Light Accent 1" w:uiPriority="48"/>
    <w:lsdException w:name="List Table 2 Accent 1" w:uiPriority="49"/>
    <w:lsdException w:name="List Table 3 Accent 1" w:uiPriority="50"/>
    <w:lsdException w:name="List Table 4 Accent 1" w:uiPriority="51"/>
    <w:lsdException w:name="List Table 5 Dark Accent 1" w:uiPriority="52"/>
    <w:lsdException w:name="List Table 6 Colorful Accent 1" w:uiPriority="46"/>
    <w:lsdException w:name="List Table 7 Colorful Accent 1" w:uiPriority="47"/>
    <w:lsdException w:name="List Table 1 Light Accent 2" w:uiPriority="48"/>
    <w:lsdException w:name="List Table 2 Accent 2" w:uiPriority="49"/>
    <w:lsdException w:name="List Table 3 Accent 2" w:uiPriority="50"/>
    <w:lsdException w:name="List Table 4 Accent 2" w:uiPriority="51"/>
    <w:lsdException w:name="List Table 5 Dark Accent 2" w:uiPriority="52"/>
    <w:lsdException w:name="List Table 6 Colorful Accent 2" w:uiPriority="46"/>
    <w:lsdException w:name="List Table 7 Colorful Accent 2" w:uiPriority="47"/>
    <w:lsdException w:name="List Table 1 Light Accent 3" w:uiPriority="48"/>
    <w:lsdException w:name="List Table 2 Accent 3" w:uiPriority="49"/>
    <w:lsdException w:name="List Table 3 Accent 3" w:uiPriority="50"/>
    <w:lsdException w:name="List Table 4 Accent 3" w:uiPriority="51"/>
    <w:lsdException w:name="List Table 5 Dark Accent 3" w:uiPriority="52"/>
    <w:lsdException w:name="List Table 6 Colorful Accent 3" w:uiPriority="46"/>
    <w:lsdException w:name="List Table 7 Colorful Accent 3" w:uiPriority="47"/>
    <w:lsdException w:name="List Table 1 Light Accent 4" w:uiPriority="48"/>
    <w:lsdException w:name="List Table 2 Accent 4" w:uiPriority="49"/>
    <w:lsdException w:name="List Table 3 Accent 4" w:uiPriority="50"/>
    <w:lsdException w:name="List Table 4 Accent 4" w:uiPriority="51"/>
    <w:lsdException w:name="List Table 5 Dark Accent 4" w:uiPriority="52"/>
    <w:lsdException w:name="List Table 6 Colorful Accent 4" w:uiPriority="46"/>
    <w:lsdException w:name="List Table 7 Colorful Accent 4" w:uiPriority="47"/>
    <w:lsdException w:name="List Table 1 Light Accent 5" w:uiPriority="48"/>
    <w:lsdException w:name="List Table 2 Accent 5" w:uiPriority="49"/>
    <w:lsdException w:name="List Table 3 Accent 5" w:uiPriority="50"/>
    <w:lsdException w:name="List Table 4 Accent 5" w:uiPriority="51"/>
    <w:lsdException w:name="List Table 5 Dark Accent 5" w:uiPriority="52"/>
    <w:lsdException w:name="List Table 6 Colorful Accent 5" w:uiPriority="99"/>
    <w:lsdException w:name="List Table 7 Colorful Accent 5" w:uiPriority="99"/>
    <w:lsdException w:name="List Table 1 Light Accent 6" w:uiPriority="99"/>
    <w:lsdException w:name="List Table 2 Accent 6" w:uiPriority="99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9654B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qFormat/>
    <w:rsid w:val="0029654B"/>
    <w:pPr>
      <w:keepNext/>
      <w:outlineLvl w:val="1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9654B"/>
    <w:rPr>
      <w:color w:val="0000FF"/>
      <w:u w:val="single"/>
    </w:rPr>
  </w:style>
  <w:style w:type="paragraph" w:styleId="BalloonText">
    <w:name w:val="Balloon Text"/>
    <w:basedOn w:val="Normal"/>
    <w:semiHidden/>
    <w:rsid w:val="002965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29654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9654B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29654B"/>
    <w:rPr>
      <w:sz w:val="16"/>
      <w:szCs w:val="16"/>
    </w:rPr>
  </w:style>
  <w:style w:type="paragraph" w:styleId="CommentText">
    <w:name w:val="annotation text"/>
    <w:basedOn w:val="Normal"/>
    <w:semiHidden/>
    <w:rsid w:val="0029654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9654B"/>
    <w:rPr>
      <w:b/>
      <w:bCs/>
    </w:rPr>
  </w:style>
  <w:style w:type="character" w:styleId="FollowedHyperlink">
    <w:name w:val="FollowedHyperlink"/>
    <w:rsid w:val="0029654B"/>
    <w:rPr>
      <w:color w:val="800080"/>
      <w:u w:val="single"/>
    </w:rPr>
  </w:style>
  <w:style w:type="character" w:customStyle="1" w:styleId="OrgName">
    <w:name w:val="OrgName"/>
    <w:rsid w:val="0029654B"/>
    <w:rPr>
      <w:b/>
      <w:caps/>
    </w:rPr>
  </w:style>
  <w:style w:type="paragraph" w:customStyle="1" w:styleId="ResumeJobHead">
    <w:name w:val="ResumeJobHead"/>
    <w:basedOn w:val="Normal"/>
    <w:next w:val="Normal"/>
    <w:rsid w:val="0029654B"/>
    <w:pPr>
      <w:jc w:val="both"/>
    </w:pPr>
    <w:rPr>
      <w:sz w:val="20"/>
      <w:szCs w:val="20"/>
    </w:rPr>
  </w:style>
  <w:style w:type="paragraph" w:customStyle="1" w:styleId="ResumeBullet">
    <w:name w:val="ResumeBullet"/>
    <w:basedOn w:val="Normal"/>
    <w:rsid w:val="0029654B"/>
    <w:pPr>
      <w:tabs>
        <w:tab w:val="right" w:pos="8064"/>
      </w:tabs>
      <w:spacing w:after="20"/>
      <w:ind w:left="259" w:hanging="259"/>
      <w:jc w:val="both"/>
    </w:pPr>
    <w:rPr>
      <w:sz w:val="20"/>
      <w:szCs w:val="20"/>
    </w:rPr>
  </w:style>
  <w:style w:type="paragraph" w:customStyle="1" w:styleId="ResumeText">
    <w:name w:val="ResumeText"/>
    <w:basedOn w:val="Normal"/>
    <w:rsid w:val="0029654B"/>
    <w:pPr>
      <w:spacing w:after="60"/>
    </w:pPr>
    <w:rPr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8A4363"/>
    <w:pPr>
      <w:ind w:left="720"/>
      <w:contextualSpacing/>
    </w:pPr>
  </w:style>
  <w:style w:type="paragraph" w:customStyle="1" w:styleId="Body">
    <w:name w:val="Body"/>
    <w:rsid w:val="006B7D42"/>
    <w:pPr>
      <w:suppressAutoHyphens/>
      <w:spacing w:after="180"/>
    </w:pPr>
    <w:rPr>
      <w:rFonts w:ascii="Didot" w:eastAsia="ヒラギノ角ゴ Pro W3" w:hAnsi="Didot"/>
      <w:color w:val="000000"/>
      <w:sz w:val="18"/>
      <w:szCs w:val="24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F466F5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6F35C1"/>
  </w:style>
  <w:style w:type="character" w:customStyle="1" w:styleId="hl">
    <w:name w:val="hl"/>
    <w:basedOn w:val="DefaultParagraphFont"/>
    <w:rsid w:val="006F35C1"/>
  </w:style>
  <w:style w:type="table" w:styleId="TableGrid">
    <w:name w:val="Table Grid"/>
    <w:basedOn w:val="TableNormal"/>
    <w:rsid w:val="006612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71"/>
    <w:rsid w:val="00125419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6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yasighalamza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30T00:05:00Z</dcterms:created>
  <dcterms:modified xsi:type="dcterms:W3CDTF">2020-02-10T02:07:00Z</dcterms:modified>
  <cp:category/>
</cp:coreProperties>
</file>